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4530AA9F" w:rsidR="00065C9D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</w:p>
    <w:p w14:paraId="13F25363" w14:textId="6F6AD95F" w:rsidR="00065C9D" w:rsidRPr="00EE52A6" w:rsidRDefault="00805DCD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October</w:t>
      </w:r>
      <w:r w:rsidR="009260A5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AD1B0A">
        <w:rPr>
          <w:b/>
          <w:bCs/>
          <w:sz w:val="19"/>
          <w:szCs w:val="19"/>
        </w:rPr>
        <w:t>5</w:t>
      </w:r>
      <w:r w:rsidR="002B35A7">
        <w:rPr>
          <w:b/>
          <w:bCs/>
          <w:sz w:val="19"/>
          <w:szCs w:val="19"/>
        </w:rPr>
        <w:t xml:space="preserve">     </w:t>
      </w:r>
      <w:r w:rsidR="002B35A7" w:rsidRPr="002B35A7">
        <w:rPr>
          <w:b/>
          <w:bCs/>
          <w:sz w:val="19"/>
          <w:szCs w:val="19"/>
          <w:highlight w:val="red"/>
        </w:rPr>
        <w:t>REVISED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6CC8C367" w14:textId="6183CAE6" w:rsidR="001C538E" w:rsidRDefault="001C538E" w:rsidP="001C538E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1</w:t>
      </w:r>
    </w:p>
    <w:p w14:paraId="6CFD3E87" w14:textId="4A575DED" w:rsidR="001C538E" w:rsidRPr="00B35B3E" w:rsidRDefault="001C538E" w:rsidP="001C538E">
      <w:pPr>
        <w:rPr>
          <w:b/>
          <w:bCs/>
          <w:sz w:val="19"/>
          <w:szCs w:val="19"/>
        </w:rPr>
      </w:pPr>
      <w:r w:rsidRPr="009C3F94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</w:t>
      </w:r>
      <w:r w:rsidR="00D72B52">
        <w:rPr>
          <w:sz w:val="19"/>
          <w:szCs w:val="19"/>
        </w:rPr>
        <w:t>Oscar</w:t>
      </w:r>
      <w:r w:rsidR="00B35B3E">
        <w:rPr>
          <w:sz w:val="19"/>
          <w:szCs w:val="19"/>
        </w:rPr>
        <w:t xml:space="preserve"> </w:t>
      </w:r>
      <w:r w:rsidR="00B35B3E" w:rsidRPr="00B35B3E">
        <w:rPr>
          <w:b/>
          <w:bCs/>
          <w:sz w:val="19"/>
          <w:szCs w:val="19"/>
        </w:rPr>
        <w:t xml:space="preserve">Mass of Sick </w:t>
      </w:r>
    </w:p>
    <w:p w14:paraId="4A54A17A" w14:textId="77777777" w:rsidR="001C538E" w:rsidRDefault="001C538E" w:rsidP="001C538E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1723FFFB" w14:textId="77777777" w:rsidR="00AC2068" w:rsidRDefault="00AC2068" w:rsidP="001C538E">
      <w:pPr>
        <w:rPr>
          <w:sz w:val="19"/>
          <w:szCs w:val="19"/>
        </w:rPr>
      </w:pPr>
    </w:p>
    <w:p w14:paraId="09704892" w14:textId="18FE610A" w:rsidR="001C538E" w:rsidRPr="009C3F94" w:rsidRDefault="001C538E" w:rsidP="001C538E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2</w:t>
      </w:r>
    </w:p>
    <w:p w14:paraId="7A24D154" w14:textId="53B3A749" w:rsidR="001C538E" w:rsidRPr="00B75FF8" w:rsidRDefault="001C538E" w:rsidP="001C538E">
      <w:pPr>
        <w:rPr>
          <w:sz w:val="19"/>
          <w:szCs w:val="19"/>
        </w:rPr>
      </w:pPr>
      <w:r w:rsidRPr="00B75FF8">
        <w:rPr>
          <w:sz w:val="19"/>
          <w:szCs w:val="19"/>
        </w:rPr>
        <w:t xml:space="preserve">3pm – Fr. Lee </w:t>
      </w:r>
      <w:r w:rsidR="00B75FF8" w:rsidRPr="00B75FF8">
        <w:rPr>
          <w:sz w:val="19"/>
          <w:szCs w:val="19"/>
        </w:rPr>
        <w:t>–</w:t>
      </w:r>
      <w:r w:rsidRPr="00B75FF8">
        <w:rPr>
          <w:sz w:val="19"/>
          <w:szCs w:val="19"/>
        </w:rPr>
        <w:t xml:space="preserve"> </w:t>
      </w:r>
      <w:r w:rsidR="00B75FF8" w:rsidRPr="00B75FF8">
        <w:rPr>
          <w:sz w:val="19"/>
          <w:szCs w:val="19"/>
        </w:rPr>
        <w:t>Anderson Oa</w:t>
      </w:r>
      <w:r w:rsidR="00B75FF8">
        <w:rPr>
          <w:sz w:val="19"/>
          <w:szCs w:val="19"/>
        </w:rPr>
        <w:t>ks</w:t>
      </w:r>
    </w:p>
    <w:p w14:paraId="717F87B0" w14:textId="77777777" w:rsidR="001C538E" w:rsidRDefault="001C538E" w:rsidP="001C538E">
      <w:pPr>
        <w:rPr>
          <w:sz w:val="19"/>
          <w:szCs w:val="19"/>
        </w:rPr>
      </w:pPr>
    </w:p>
    <w:p w14:paraId="0F220D17" w14:textId="291EA435" w:rsidR="006B660F" w:rsidRDefault="006B660F" w:rsidP="006B660F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836DC0">
        <w:rPr>
          <w:sz w:val="19"/>
          <w:szCs w:val="19"/>
        </w:rPr>
        <w:t>Oscar</w:t>
      </w:r>
    </w:p>
    <w:p w14:paraId="285CD53E" w14:textId="77777777" w:rsidR="006B660F" w:rsidRPr="009C3F94" w:rsidRDefault="006B660F" w:rsidP="006B660F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40C98C8E" w14:textId="0C6D739C" w:rsidR="006B660F" w:rsidRDefault="006B660F" w:rsidP="006B660F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51FBB9B8" w14:textId="77777777" w:rsidR="006B660F" w:rsidRPr="00B75FF8" w:rsidRDefault="006B660F" w:rsidP="006B660F">
      <w:pPr>
        <w:rPr>
          <w:sz w:val="19"/>
          <w:szCs w:val="19"/>
        </w:rPr>
      </w:pPr>
    </w:p>
    <w:p w14:paraId="448554A9" w14:textId="5A3EF005" w:rsidR="001C538E" w:rsidRDefault="001C538E" w:rsidP="001C538E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3</w:t>
      </w:r>
    </w:p>
    <w:p w14:paraId="4A0DBC9F" w14:textId="3ABC7C03" w:rsidR="001C538E" w:rsidRPr="009C3F94" w:rsidRDefault="001C538E" w:rsidP="001C538E">
      <w:pPr>
        <w:rPr>
          <w:sz w:val="19"/>
          <w:szCs w:val="19"/>
        </w:rPr>
      </w:pPr>
      <w:r w:rsidRPr="009C3F94">
        <w:rPr>
          <w:sz w:val="19"/>
          <w:szCs w:val="19"/>
        </w:rPr>
        <w:t>9:00am - Fr</w:t>
      </w:r>
      <w:r w:rsidRPr="004A4564">
        <w:rPr>
          <w:sz w:val="19"/>
          <w:szCs w:val="19"/>
        </w:rPr>
        <w:t xml:space="preserve">. </w:t>
      </w:r>
      <w:r w:rsidR="00D94AEE">
        <w:rPr>
          <w:sz w:val="19"/>
          <w:szCs w:val="19"/>
        </w:rPr>
        <w:t>Oscar</w:t>
      </w:r>
    </w:p>
    <w:p w14:paraId="0C0A08D1" w14:textId="77777777" w:rsidR="001C538E" w:rsidRDefault="001C538E" w:rsidP="001C538E">
      <w:pPr>
        <w:rPr>
          <w:sz w:val="19"/>
          <w:szCs w:val="19"/>
        </w:rPr>
      </w:pPr>
      <w:r w:rsidRPr="009C3F94">
        <w:rPr>
          <w:sz w:val="19"/>
          <w:szCs w:val="19"/>
        </w:rPr>
        <w:t xml:space="preserve">9:30am – Confessions </w:t>
      </w:r>
    </w:p>
    <w:p w14:paraId="51BEB2F8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31C2FB09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0B1F21AF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146E2F10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2290F845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1567AC50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491A21A0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3CBFD12C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118EC5FA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1A030530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4B9312AA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02BA617D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3AC48D74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641C8135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719CD5FE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786A92C2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5E3640AE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073BA640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513F5926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291DFE4B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74DCCBB4" w14:textId="77777777" w:rsidR="001C538E" w:rsidRDefault="001C538E" w:rsidP="005A1FAB">
      <w:pPr>
        <w:rPr>
          <w:b/>
          <w:sz w:val="19"/>
          <w:szCs w:val="19"/>
          <w:u w:val="single"/>
        </w:rPr>
      </w:pPr>
    </w:p>
    <w:p w14:paraId="72AC3009" w14:textId="77777777" w:rsidR="00FE4820" w:rsidRDefault="00FE4820" w:rsidP="005A1FAB">
      <w:pPr>
        <w:rPr>
          <w:b/>
          <w:sz w:val="19"/>
          <w:szCs w:val="19"/>
          <w:u w:val="single"/>
        </w:rPr>
      </w:pPr>
    </w:p>
    <w:p w14:paraId="0A328D04" w14:textId="77777777" w:rsidR="00FE4820" w:rsidRDefault="00FE4820" w:rsidP="005A1FAB">
      <w:pPr>
        <w:rPr>
          <w:b/>
          <w:sz w:val="19"/>
          <w:szCs w:val="19"/>
          <w:u w:val="single"/>
        </w:rPr>
      </w:pPr>
    </w:p>
    <w:p w14:paraId="6CA70932" w14:textId="77777777" w:rsidR="00FE4820" w:rsidRDefault="00FE4820" w:rsidP="005A1FAB">
      <w:pPr>
        <w:rPr>
          <w:b/>
          <w:sz w:val="19"/>
          <w:szCs w:val="19"/>
          <w:u w:val="single"/>
        </w:rPr>
      </w:pPr>
    </w:p>
    <w:p w14:paraId="5003CD3F" w14:textId="77777777" w:rsidR="00FE4820" w:rsidRDefault="00FE4820" w:rsidP="005A1FAB">
      <w:pPr>
        <w:rPr>
          <w:b/>
          <w:sz w:val="19"/>
          <w:szCs w:val="19"/>
          <w:u w:val="single"/>
        </w:rPr>
      </w:pPr>
    </w:p>
    <w:p w14:paraId="58C003A4" w14:textId="77777777" w:rsidR="00FE4820" w:rsidRDefault="00FE4820" w:rsidP="005A1FAB">
      <w:pPr>
        <w:rPr>
          <w:b/>
          <w:sz w:val="19"/>
          <w:szCs w:val="19"/>
          <w:u w:val="single"/>
        </w:rPr>
      </w:pPr>
    </w:p>
    <w:p w14:paraId="373E079E" w14:textId="77777777" w:rsidR="00FE4820" w:rsidRDefault="00FE4820" w:rsidP="005A1FAB">
      <w:pPr>
        <w:rPr>
          <w:b/>
          <w:sz w:val="19"/>
          <w:szCs w:val="19"/>
          <w:u w:val="single"/>
        </w:rPr>
      </w:pPr>
    </w:p>
    <w:p w14:paraId="4546B6B9" w14:textId="77777777" w:rsidR="00FE4820" w:rsidRDefault="00FE4820" w:rsidP="005A1FAB">
      <w:pPr>
        <w:rPr>
          <w:b/>
          <w:sz w:val="19"/>
          <w:szCs w:val="19"/>
          <w:u w:val="single"/>
        </w:rPr>
      </w:pPr>
    </w:p>
    <w:p w14:paraId="4EA572DD" w14:textId="77777777" w:rsidR="00A03A5C" w:rsidRDefault="00A03A5C" w:rsidP="005A1FAB">
      <w:pPr>
        <w:rPr>
          <w:b/>
          <w:sz w:val="19"/>
          <w:szCs w:val="19"/>
          <w:u w:val="single"/>
        </w:rPr>
      </w:pPr>
    </w:p>
    <w:p w14:paraId="4342F92A" w14:textId="77777777" w:rsidR="00A03A5C" w:rsidRDefault="00A03A5C" w:rsidP="005A1FAB">
      <w:pPr>
        <w:rPr>
          <w:b/>
          <w:sz w:val="19"/>
          <w:szCs w:val="19"/>
          <w:u w:val="single"/>
        </w:rPr>
      </w:pPr>
    </w:p>
    <w:p w14:paraId="6531DFFA" w14:textId="50B12578" w:rsidR="005A1FAB" w:rsidRDefault="005A1FAB" w:rsidP="005A1FAB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805DCD">
        <w:rPr>
          <w:b/>
          <w:sz w:val="19"/>
          <w:szCs w:val="19"/>
          <w:u w:val="single"/>
        </w:rPr>
        <w:t>October</w:t>
      </w:r>
      <w:r>
        <w:rPr>
          <w:b/>
          <w:sz w:val="19"/>
          <w:szCs w:val="19"/>
          <w:u w:val="single"/>
        </w:rPr>
        <w:t xml:space="preserve"> </w:t>
      </w:r>
      <w:r w:rsidR="00FE4820">
        <w:rPr>
          <w:b/>
          <w:sz w:val="19"/>
          <w:szCs w:val="19"/>
          <w:u w:val="single"/>
        </w:rPr>
        <w:t>4</w:t>
      </w:r>
    </w:p>
    <w:p w14:paraId="144E5829" w14:textId="1EE08E42" w:rsidR="00697BE1" w:rsidRPr="00697BE1" w:rsidRDefault="00697BE1" w:rsidP="005A1FAB">
      <w:pPr>
        <w:rPr>
          <w:b/>
          <w:sz w:val="19"/>
          <w:szCs w:val="19"/>
        </w:rPr>
      </w:pPr>
      <w:r w:rsidRPr="00697BE1">
        <w:rPr>
          <w:b/>
          <w:sz w:val="19"/>
          <w:szCs w:val="19"/>
        </w:rPr>
        <w:t>1pm – Confirmation Mass</w:t>
      </w:r>
    </w:p>
    <w:p w14:paraId="456A58E8" w14:textId="2704F7D4" w:rsidR="005A1FAB" w:rsidRPr="00A16A45" w:rsidRDefault="005A1FAB" w:rsidP="005A1FAB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</w:t>
      </w:r>
      <w:r w:rsidR="008A5AE2">
        <w:rPr>
          <w:bCs/>
          <w:sz w:val="19"/>
          <w:szCs w:val="19"/>
        </w:rPr>
        <w:t>– NO confessions</w:t>
      </w:r>
    </w:p>
    <w:p w14:paraId="1BE18304" w14:textId="4356B691" w:rsidR="005A1FAB" w:rsidRPr="00916C9F" w:rsidRDefault="005A1FAB" w:rsidP="005A1FAB">
      <w:pPr>
        <w:rPr>
          <w:sz w:val="19"/>
          <w:szCs w:val="19"/>
        </w:rPr>
      </w:pPr>
      <w:r w:rsidRPr="00916C9F">
        <w:rPr>
          <w:bCs/>
          <w:sz w:val="19"/>
          <w:szCs w:val="19"/>
        </w:rPr>
        <w:t xml:space="preserve">4:00pm – Fr. </w:t>
      </w:r>
      <w:r w:rsidR="00D8552B" w:rsidRPr="00916C9F">
        <w:rPr>
          <w:bCs/>
          <w:sz w:val="19"/>
          <w:szCs w:val="19"/>
        </w:rPr>
        <w:t>Lee</w:t>
      </w:r>
      <w:r w:rsidRPr="00916C9F">
        <w:rPr>
          <w:bCs/>
          <w:sz w:val="19"/>
          <w:szCs w:val="19"/>
        </w:rPr>
        <w:t xml:space="preserve"> </w:t>
      </w:r>
      <w:r w:rsidR="004E0E5C" w:rsidRPr="00916C9F">
        <w:rPr>
          <w:sz w:val="19"/>
          <w:szCs w:val="19"/>
          <w:highlight w:val="red"/>
        </w:rPr>
        <w:t xml:space="preserve">(No </w:t>
      </w:r>
      <w:proofErr w:type="spellStart"/>
      <w:r w:rsidR="004E0E5C" w:rsidRPr="00916C9F">
        <w:rPr>
          <w:sz w:val="19"/>
          <w:szCs w:val="19"/>
          <w:highlight w:val="red"/>
        </w:rPr>
        <w:t>Dcn</w:t>
      </w:r>
      <w:proofErr w:type="spellEnd"/>
      <w:r w:rsidR="004E0E5C" w:rsidRPr="00916C9F">
        <w:rPr>
          <w:sz w:val="19"/>
          <w:szCs w:val="19"/>
          <w:highlight w:val="red"/>
        </w:rPr>
        <w:t>)</w:t>
      </w:r>
    </w:p>
    <w:p w14:paraId="3EEFB283" w14:textId="77777777" w:rsidR="00CC0EDA" w:rsidRPr="00916C9F" w:rsidRDefault="00CC0EDA" w:rsidP="005A1FAB">
      <w:pPr>
        <w:rPr>
          <w:b/>
          <w:bCs/>
          <w:sz w:val="19"/>
          <w:szCs w:val="19"/>
        </w:rPr>
      </w:pPr>
    </w:p>
    <w:p w14:paraId="09C5D419" w14:textId="0EAC0437" w:rsidR="005A1FAB" w:rsidRPr="00EB457A" w:rsidRDefault="005A1FAB" w:rsidP="005A1FA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5</w:t>
      </w:r>
    </w:p>
    <w:p w14:paraId="3657ACA8" w14:textId="5631A28E" w:rsidR="00E43623" w:rsidRDefault="005A1FAB" w:rsidP="00E4362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55306B">
        <w:rPr>
          <w:sz w:val="19"/>
          <w:szCs w:val="19"/>
        </w:rPr>
        <w:t>Oscar</w:t>
      </w:r>
      <w:r w:rsidRPr="00EB457A">
        <w:rPr>
          <w:sz w:val="19"/>
          <w:szCs w:val="19"/>
        </w:rPr>
        <w:t xml:space="preserve"> </w:t>
      </w:r>
      <w:r w:rsidR="00E43623" w:rsidRPr="00B14638">
        <w:rPr>
          <w:sz w:val="19"/>
          <w:szCs w:val="19"/>
          <w:highlight w:val="red"/>
        </w:rPr>
        <w:t xml:space="preserve">(No </w:t>
      </w:r>
      <w:proofErr w:type="spellStart"/>
      <w:r w:rsidR="00E43623" w:rsidRPr="00B14638">
        <w:rPr>
          <w:sz w:val="19"/>
          <w:szCs w:val="19"/>
          <w:highlight w:val="red"/>
        </w:rPr>
        <w:t>Dcn</w:t>
      </w:r>
      <w:proofErr w:type="spellEnd"/>
      <w:r w:rsidR="00E43623" w:rsidRPr="00B14638">
        <w:rPr>
          <w:sz w:val="19"/>
          <w:szCs w:val="19"/>
          <w:highlight w:val="red"/>
        </w:rPr>
        <w:t>)</w:t>
      </w:r>
      <w:r w:rsidR="00E43623" w:rsidRPr="00B14638">
        <w:rPr>
          <w:sz w:val="19"/>
          <w:szCs w:val="19"/>
        </w:rPr>
        <w:t xml:space="preserve"> </w:t>
      </w:r>
    </w:p>
    <w:p w14:paraId="480FCFEA" w14:textId="4BCD0E38" w:rsidR="005A1FAB" w:rsidRDefault="005A1FAB" w:rsidP="005A1FAB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B301CE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B301CE">
        <w:rPr>
          <w:sz w:val="19"/>
          <w:szCs w:val="19"/>
        </w:rPr>
        <w:t xml:space="preserve"> (</w:t>
      </w:r>
      <w:r w:rsidR="006741C8">
        <w:rPr>
          <w:sz w:val="19"/>
          <w:szCs w:val="19"/>
        </w:rPr>
        <w:t>L</w:t>
      </w:r>
      <w:r w:rsidR="00B60A52">
        <w:rPr>
          <w:sz w:val="19"/>
          <w:szCs w:val="19"/>
        </w:rPr>
        <w:t>B</w:t>
      </w:r>
      <w:r w:rsidR="00B301CE">
        <w:rPr>
          <w:sz w:val="19"/>
          <w:szCs w:val="19"/>
        </w:rPr>
        <w:t>)</w:t>
      </w:r>
    </w:p>
    <w:p w14:paraId="2CC32BCC" w14:textId="15E92D9E" w:rsidR="00E43623" w:rsidRDefault="005A1FAB" w:rsidP="00E43623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6741C8">
        <w:rPr>
          <w:sz w:val="19"/>
          <w:szCs w:val="19"/>
        </w:rPr>
        <w:t>Lee</w:t>
      </w:r>
      <w:r w:rsidRPr="004E0E5C">
        <w:rPr>
          <w:sz w:val="19"/>
          <w:szCs w:val="19"/>
        </w:rPr>
        <w:t xml:space="preserve"> </w:t>
      </w:r>
      <w:r w:rsidR="00E43623" w:rsidRPr="004E0E5C">
        <w:rPr>
          <w:sz w:val="19"/>
          <w:szCs w:val="19"/>
        </w:rPr>
        <w:t>(</w:t>
      </w:r>
      <w:r w:rsidR="004E0E5C" w:rsidRPr="004E0E5C">
        <w:rPr>
          <w:sz w:val="19"/>
          <w:szCs w:val="19"/>
        </w:rPr>
        <w:t>TP</w:t>
      </w:r>
      <w:r w:rsidR="00E43623" w:rsidRPr="004E0E5C">
        <w:rPr>
          <w:sz w:val="19"/>
          <w:szCs w:val="19"/>
        </w:rPr>
        <w:t>)</w:t>
      </w:r>
      <w:r w:rsidR="00E43623" w:rsidRPr="00B14638">
        <w:rPr>
          <w:sz w:val="19"/>
          <w:szCs w:val="19"/>
        </w:rPr>
        <w:t xml:space="preserve"> </w:t>
      </w:r>
    </w:p>
    <w:p w14:paraId="21A80E90" w14:textId="5673FF69" w:rsidR="005A1FAB" w:rsidRDefault="005A1FAB" w:rsidP="005A1FAB">
      <w:pPr>
        <w:rPr>
          <w:sz w:val="19"/>
          <w:szCs w:val="19"/>
        </w:rPr>
      </w:pPr>
    </w:p>
    <w:p w14:paraId="474379E3" w14:textId="5699C387" w:rsidR="005A1FAB" w:rsidRDefault="005A1FAB" w:rsidP="005A1FAB">
      <w:pPr>
        <w:rPr>
          <w:sz w:val="19"/>
          <w:szCs w:val="19"/>
        </w:rPr>
      </w:pPr>
      <w:r>
        <w:rPr>
          <w:sz w:val="19"/>
          <w:szCs w:val="19"/>
        </w:rPr>
        <w:t xml:space="preserve">12pm </w:t>
      </w:r>
      <w:r w:rsidR="00EA3FBC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EA3FBC">
        <w:rPr>
          <w:sz w:val="19"/>
          <w:szCs w:val="19"/>
        </w:rPr>
        <w:t xml:space="preserve"> (OB)</w:t>
      </w:r>
    </w:p>
    <w:p w14:paraId="02A7CF90" w14:textId="5833882A" w:rsidR="005A1FAB" w:rsidRDefault="005A1FAB" w:rsidP="005A1FAB">
      <w:pPr>
        <w:rPr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>Oscar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  <w:r w:rsidR="00D1792A" w:rsidRPr="00B14638">
        <w:rPr>
          <w:sz w:val="19"/>
          <w:szCs w:val="19"/>
        </w:rPr>
        <w:t xml:space="preserve"> </w:t>
      </w:r>
    </w:p>
    <w:p w14:paraId="2F8DEB66" w14:textId="77777777" w:rsidR="00D84FA4" w:rsidRDefault="00D84FA4" w:rsidP="005A1FAB">
      <w:pPr>
        <w:rPr>
          <w:sz w:val="19"/>
          <w:szCs w:val="19"/>
        </w:rPr>
      </w:pPr>
    </w:p>
    <w:p w14:paraId="101B8580" w14:textId="4F2FD819" w:rsidR="00D84FA4" w:rsidRPr="00AD0BF0" w:rsidRDefault="00D84FA4" w:rsidP="005A1FAB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4pm </w:t>
      </w:r>
      <w:r w:rsidR="002F025A">
        <w:rPr>
          <w:sz w:val="19"/>
          <w:szCs w:val="19"/>
        </w:rPr>
        <w:t>–</w:t>
      </w:r>
      <w:r>
        <w:rPr>
          <w:sz w:val="19"/>
          <w:szCs w:val="19"/>
        </w:rPr>
        <w:t xml:space="preserve"> Filip</w:t>
      </w:r>
      <w:r w:rsidR="002F025A">
        <w:rPr>
          <w:sz w:val="19"/>
          <w:szCs w:val="19"/>
        </w:rPr>
        <w:t>ino Mass – Fr. Noel</w:t>
      </w:r>
    </w:p>
    <w:p w14:paraId="45B5340C" w14:textId="77777777" w:rsidR="00641C61" w:rsidRPr="00B14638" w:rsidRDefault="00641C61" w:rsidP="005A1FAB">
      <w:pPr>
        <w:rPr>
          <w:b/>
          <w:bCs/>
          <w:sz w:val="19"/>
          <w:szCs w:val="19"/>
        </w:rPr>
      </w:pPr>
    </w:p>
    <w:p w14:paraId="19530290" w14:textId="7BEC5EB3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6</w:t>
      </w:r>
    </w:p>
    <w:p w14:paraId="2095FF51" w14:textId="5AB8DCFA" w:rsidR="00B66E82" w:rsidRDefault="00813962" w:rsidP="00B66E82">
      <w:pPr>
        <w:rPr>
          <w:sz w:val="19"/>
          <w:szCs w:val="19"/>
        </w:rPr>
      </w:pPr>
      <w:r>
        <w:rPr>
          <w:sz w:val="19"/>
          <w:szCs w:val="19"/>
        </w:rPr>
        <w:t>9</w:t>
      </w:r>
      <w:r w:rsidR="0061269D">
        <w:rPr>
          <w:sz w:val="19"/>
          <w:szCs w:val="19"/>
        </w:rPr>
        <w:t>:00</w:t>
      </w:r>
      <w:r>
        <w:rPr>
          <w:sz w:val="19"/>
          <w:szCs w:val="19"/>
        </w:rPr>
        <w:t>am – Fr. Lee</w:t>
      </w:r>
    </w:p>
    <w:p w14:paraId="0C5E00CD" w14:textId="4F0825D5" w:rsidR="00062B85" w:rsidRDefault="00062B85" w:rsidP="00B66E82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35709853" w14:textId="77777777" w:rsidR="00B66E82" w:rsidRDefault="00B66E82" w:rsidP="00B66E82">
      <w:pPr>
        <w:rPr>
          <w:sz w:val="19"/>
          <w:szCs w:val="19"/>
        </w:rPr>
      </w:pPr>
    </w:p>
    <w:p w14:paraId="0CC8E9E0" w14:textId="4E77053C" w:rsidR="00B3724C" w:rsidRDefault="00B3724C" w:rsidP="00B3724C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7</w:t>
      </w:r>
    </w:p>
    <w:p w14:paraId="12C0FB76" w14:textId="29C95D1A" w:rsidR="00B3724C" w:rsidRPr="0027754A" w:rsidRDefault="00B3724C" w:rsidP="00B3724C">
      <w:pPr>
        <w:rPr>
          <w:sz w:val="19"/>
          <w:szCs w:val="19"/>
        </w:rPr>
      </w:pPr>
      <w:r w:rsidRPr="0027754A">
        <w:rPr>
          <w:sz w:val="19"/>
          <w:szCs w:val="19"/>
        </w:rPr>
        <w:t xml:space="preserve">12:00pm – Fr. </w:t>
      </w:r>
      <w:r w:rsidR="00401D60">
        <w:rPr>
          <w:bCs/>
          <w:sz w:val="19"/>
          <w:szCs w:val="19"/>
        </w:rPr>
        <w:t>Lee</w:t>
      </w:r>
    </w:p>
    <w:p w14:paraId="107BA37B" w14:textId="77777777" w:rsidR="00B3724C" w:rsidRDefault="00B3724C" w:rsidP="00B3724C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516350FB" w14:textId="77777777" w:rsidR="00160AF2" w:rsidRDefault="00160AF2" w:rsidP="00B3724C">
      <w:pPr>
        <w:rPr>
          <w:sz w:val="19"/>
          <w:szCs w:val="19"/>
        </w:rPr>
      </w:pPr>
    </w:p>
    <w:p w14:paraId="4164DE61" w14:textId="77777777" w:rsidR="00E63C71" w:rsidRDefault="00E63C71" w:rsidP="00E63C71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5B4004F" w14:textId="77777777" w:rsidR="00E63C71" w:rsidRDefault="00E63C71" w:rsidP="00E63C71">
      <w:pPr>
        <w:rPr>
          <w:sz w:val="19"/>
          <w:szCs w:val="19"/>
        </w:rPr>
      </w:pPr>
      <w:r>
        <w:rPr>
          <w:sz w:val="19"/>
          <w:szCs w:val="19"/>
        </w:rPr>
        <w:t>7:00pm – Mass – Fr. Oscar Span. With holy hour</w:t>
      </w:r>
    </w:p>
    <w:p w14:paraId="723B4F57" w14:textId="77777777" w:rsidR="00B3724C" w:rsidRDefault="00B3724C" w:rsidP="00B3724C">
      <w:pPr>
        <w:rPr>
          <w:sz w:val="19"/>
          <w:szCs w:val="19"/>
        </w:rPr>
      </w:pPr>
    </w:p>
    <w:p w14:paraId="6E45C89E" w14:textId="68A5FE68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8</w:t>
      </w:r>
    </w:p>
    <w:p w14:paraId="02050D53" w14:textId="72CB996E" w:rsidR="001A42BE" w:rsidRPr="005C5659" w:rsidRDefault="00B66E82" w:rsidP="001A42BE">
      <w:pPr>
        <w:rPr>
          <w:b/>
          <w:bCs/>
          <w:sz w:val="19"/>
          <w:szCs w:val="19"/>
        </w:rPr>
      </w:pPr>
      <w:r w:rsidRPr="005C5659">
        <w:rPr>
          <w:sz w:val="19"/>
          <w:szCs w:val="19"/>
        </w:rPr>
        <w:t xml:space="preserve">9:00am – Fr. </w:t>
      </w:r>
      <w:r w:rsidR="00B52D47">
        <w:rPr>
          <w:sz w:val="19"/>
          <w:szCs w:val="19"/>
        </w:rPr>
        <w:t>Lee</w:t>
      </w:r>
    </w:p>
    <w:p w14:paraId="39159806" w14:textId="13FC18A3" w:rsidR="00B66E82" w:rsidRDefault="00B66E82" w:rsidP="00B66E82">
      <w:pPr>
        <w:rPr>
          <w:sz w:val="19"/>
          <w:szCs w:val="19"/>
        </w:rPr>
      </w:pPr>
      <w:r w:rsidRPr="005C5659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0BE43DC9" w14:textId="77777777" w:rsidR="00532F03" w:rsidRDefault="00532F03" w:rsidP="00B66E82">
      <w:pPr>
        <w:rPr>
          <w:sz w:val="19"/>
          <w:szCs w:val="19"/>
        </w:rPr>
      </w:pPr>
    </w:p>
    <w:p w14:paraId="2237A654" w14:textId="67E6EE3F" w:rsidR="00B66E82" w:rsidRPr="009C3F94" w:rsidRDefault="00B66E82" w:rsidP="00B66E82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9</w:t>
      </w:r>
    </w:p>
    <w:p w14:paraId="5C61EE5D" w14:textId="4AB832E8" w:rsidR="00B66E82" w:rsidRDefault="00B66E82" w:rsidP="00B66E82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7D2AFA">
        <w:rPr>
          <w:sz w:val="19"/>
          <w:szCs w:val="19"/>
        </w:rPr>
        <w:t>Lee</w:t>
      </w:r>
      <w:r>
        <w:rPr>
          <w:sz w:val="19"/>
          <w:szCs w:val="19"/>
        </w:rPr>
        <w:t xml:space="preserve"> – </w:t>
      </w:r>
      <w:r w:rsidR="009A2E76">
        <w:rPr>
          <w:sz w:val="19"/>
          <w:szCs w:val="19"/>
        </w:rPr>
        <w:t>Oakview</w:t>
      </w:r>
    </w:p>
    <w:p w14:paraId="665DB73D" w14:textId="77777777" w:rsidR="00A03A5C" w:rsidRDefault="00A03A5C" w:rsidP="00B66E82">
      <w:pPr>
        <w:rPr>
          <w:sz w:val="19"/>
          <w:szCs w:val="19"/>
        </w:rPr>
      </w:pPr>
    </w:p>
    <w:p w14:paraId="38E05CF9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>Fr. Lee</w:t>
      </w:r>
    </w:p>
    <w:p w14:paraId="125B9088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DC45D3D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024ED6" w14:textId="77777777" w:rsidR="00B66E82" w:rsidRDefault="00B66E82" w:rsidP="00B66E82">
      <w:pPr>
        <w:rPr>
          <w:sz w:val="19"/>
          <w:szCs w:val="19"/>
        </w:rPr>
      </w:pPr>
    </w:p>
    <w:p w14:paraId="5797348B" w14:textId="2285E083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10</w:t>
      </w:r>
    </w:p>
    <w:p w14:paraId="5EC7994D" w14:textId="791148BD" w:rsidR="00B66E82" w:rsidRPr="009C3F94" w:rsidRDefault="00B66E82" w:rsidP="00B66E82">
      <w:pPr>
        <w:rPr>
          <w:sz w:val="19"/>
          <w:szCs w:val="19"/>
        </w:rPr>
      </w:pPr>
      <w:r w:rsidRPr="009C3F94">
        <w:rPr>
          <w:sz w:val="19"/>
          <w:szCs w:val="19"/>
        </w:rPr>
        <w:t>9:00am - Fr</w:t>
      </w:r>
      <w:r w:rsidRPr="004A4564">
        <w:rPr>
          <w:sz w:val="19"/>
          <w:szCs w:val="19"/>
        </w:rPr>
        <w:t xml:space="preserve">. </w:t>
      </w:r>
      <w:r w:rsidR="007D2AFA">
        <w:rPr>
          <w:sz w:val="19"/>
          <w:szCs w:val="19"/>
        </w:rPr>
        <w:t>Lee</w:t>
      </w:r>
    </w:p>
    <w:p w14:paraId="267E02F4" w14:textId="25FE9633" w:rsidR="005C0B34" w:rsidRDefault="00B66E82" w:rsidP="00F41E0D">
      <w:pPr>
        <w:rPr>
          <w:sz w:val="19"/>
          <w:szCs w:val="19"/>
        </w:rPr>
      </w:pPr>
      <w:r w:rsidRPr="009C3F94">
        <w:rPr>
          <w:sz w:val="19"/>
          <w:szCs w:val="19"/>
        </w:rPr>
        <w:t xml:space="preserve">9:30am – Confessions </w:t>
      </w:r>
    </w:p>
    <w:p w14:paraId="6F54D23F" w14:textId="77777777" w:rsidR="006B6AE1" w:rsidRDefault="006B6AE1" w:rsidP="00FB0F9F">
      <w:pPr>
        <w:rPr>
          <w:b/>
          <w:sz w:val="19"/>
          <w:szCs w:val="19"/>
          <w:u w:val="single"/>
        </w:rPr>
      </w:pPr>
    </w:p>
    <w:p w14:paraId="2F31299C" w14:textId="77777777" w:rsidR="00AC2068" w:rsidRDefault="00AC2068" w:rsidP="00FB0F9F">
      <w:pPr>
        <w:rPr>
          <w:b/>
          <w:sz w:val="19"/>
          <w:szCs w:val="19"/>
          <w:u w:val="single"/>
        </w:rPr>
      </w:pPr>
    </w:p>
    <w:p w14:paraId="45C6ED27" w14:textId="77777777" w:rsidR="00AC2068" w:rsidRDefault="00AC2068" w:rsidP="00FB0F9F">
      <w:pPr>
        <w:rPr>
          <w:b/>
          <w:sz w:val="19"/>
          <w:szCs w:val="19"/>
          <w:u w:val="single"/>
        </w:rPr>
      </w:pPr>
    </w:p>
    <w:p w14:paraId="3E15B7C8" w14:textId="7BDC14A4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805DCD">
        <w:rPr>
          <w:b/>
          <w:sz w:val="19"/>
          <w:szCs w:val="19"/>
          <w:u w:val="single"/>
        </w:rPr>
        <w:t>October</w:t>
      </w:r>
      <w:r>
        <w:rPr>
          <w:b/>
          <w:sz w:val="19"/>
          <w:szCs w:val="19"/>
          <w:u w:val="single"/>
        </w:rPr>
        <w:t xml:space="preserve"> </w:t>
      </w:r>
      <w:r w:rsidR="00FE4820">
        <w:rPr>
          <w:b/>
          <w:sz w:val="19"/>
          <w:szCs w:val="19"/>
          <w:u w:val="single"/>
        </w:rPr>
        <w:t>11</w:t>
      </w:r>
    </w:p>
    <w:p w14:paraId="62384E8B" w14:textId="37A2044E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A2436D">
        <w:rPr>
          <w:bCs/>
          <w:sz w:val="19"/>
          <w:szCs w:val="19"/>
        </w:rPr>
        <w:t>(</w:t>
      </w:r>
      <w:r w:rsidR="00C03EB7">
        <w:rPr>
          <w:bCs/>
          <w:sz w:val="19"/>
          <w:szCs w:val="19"/>
        </w:rPr>
        <w:t>L</w:t>
      </w:r>
      <w:r w:rsidR="002E4644">
        <w:rPr>
          <w:bCs/>
          <w:sz w:val="19"/>
          <w:szCs w:val="19"/>
        </w:rPr>
        <w:t>B</w:t>
      </w:r>
      <w:r w:rsidR="00A2436D">
        <w:rPr>
          <w:bCs/>
          <w:sz w:val="19"/>
          <w:szCs w:val="19"/>
        </w:rPr>
        <w:t>)</w:t>
      </w:r>
    </w:p>
    <w:p w14:paraId="35800C1F" w14:textId="11B7BE46" w:rsidR="00E43623" w:rsidRPr="00D92676" w:rsidRDefault="00FB0F9F" w:rsidP="00E43623">
      <w:pPr>
        <w:rPr>
          <w:sz w:val="19"/>
          <w:szCs w:val="19"/>
          <w:lang w:val="es-MX"/>
        </w:rPr>
      </w:pPr>
      <w:r w:rsidRPr="00D92676">
        <w:rPr>
          <w:bCs/>
          <w:sz w:val="19"/>
          <w:szCs w:val="19"/>
          <w:lang w:val="es-MX"/>
        </w:rPr>
        <w:t xml:space="preserve">4:00pm – Fr. </w:t>
      </w:r>
      <w:r w:rsidR="00C03EB7">
        <w:rPr>
          <w:bCs/>
          <w:sz w:val="19"/>
          <w:szCs w:val="19"/>
          <w:lang w:val="es-MX"/>
        </w:rPr>
        <w:t>Lee</w:t>
      </w:r>
      <w:r w:rsidR="00E43623" w:rsidRPr="00D92676">
        <w:rPr>
          <w:bCs/>
          <w:sz w:val="19"/>
          <w:szCs w:val="19"/>
          <w:lang w:val="es-MX"/>
        </w:rPr>
        <w:t xml:space="preserve"> </w:t>
      </w:r>
      <w:r w:rsidR="00E43623" w:rsidRPr="00D92676">
        <w:rPr>
          <w:sz w:val="19"/>
          <w:szCs w:val="19"/>
          <w:highlight w:val="red"/>
          <w:lang w:val="es-MX"/>
        </w:rPr>
        <w:t xml:space="preserve">(No </w:t>
      </w:r>
      <w:proofErr w:type="spellStart"/>
      <w:r w:rsidR="00E43623" w:rsidRPr="00D92676">
        <w:rPr>
          <w:sz w:val="19"/>
          <w:szCs w:val="19"/>
          <w:highlight w:val="red"/>
          <w:lang w:val="es-MX"/>
        </w:rPr>
        <w:t>Dcn</w:t>
      </w:r>
      <w:proofErr w:type="spellEnd"/>
      <w:r w:rsidR="00E43623" w:rsidRPr="00D92676">
        <w:rPr>
          <w:sz w:val="19"/>
          <w:szCs w:val="19"/>
          <w:highlight w:val="red"/>
          <w:lang w:val="es-MX"/>
        </w:rPr>
        <w:t>)</w:t>
      </w:r>
      <w:r w:rsidR="00E43623" w:rsidRPr="00D92676">
        <w:rPr>
          <w:sz w:val="19"/>
          <w:szCs w:val="19"/>
          <w:lang w:val="es-MX"/>
        </w:rPr>
        <w:t xml:space="preserve"> </w:t>
      </w:r>
    </w:p>
    <w:p w14:paraId="59DAF30F" w14:textId="77777777" w:rsidR="00FB0F9F" w:rsidRPr="00D92676" w:rsidRDefault="00FB0F9F" w:rsidP="00FB0F9F">
      <w:pPr>
        <w:rPr>
          <w:bCs/>
          <w:sz w:val="19"/>
          <w:szCs w:val="19"/>
          <w:lang w:val="es-MX"/>
        </w:rPr>
      </w:pPr>
    </w:p>
    <w:p w14:paraId="3FAB59EB" w14:textId="63014E77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12</w:t>
      </w:r>
    </w:p>
    <w:p w14:paraId="2BA5738D" w14:textId="31C2CA5F" w:rsidR="00FB0F9F" w:rsidRPr="00E60AFC" w:rsidRDefault="00FB0F9F" w:rsidP="00FB0F9F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4B6C96">
        <w:rPr>
          <w:sz w:val="19"/>
          <w:szCs w:val="19"/>
        </w:rPr>
        <w:t>Lee</w:t>
      </w:r>
      <w:r w:rsidRPr="00EB457A">
        <w:rPr>
          <w:sz w:val="19"/>
          <w:szCs w:val="19"/>
        </w:rPr>
        <w:t xml:space="preserve"> </w:t>
      </w:r>
      <w:r w:rsidR="00823601" w:rsidRPr="00823601">
        <w:rPr>
          <w:sz w:val="19"/>
          <w:szCs w:val="19"/>
        </w:rPr>
        <w:t>(</w:t>
      </w:r>
      <w:r w:rsidR="00E43623">
        <w:rPr>
          <w:sz w:val="19"/>
          <w:szCs w:val="19"/>
        </w:rPr>
        <w:t>TP</w:t>
      </w:r>
      <w:r w:rsidR="00823601" w:rsidRPr="00823601">
        <w:rPr>
          <w:sz w:val="19"/>
          <w:szCs w:val="19"/>
        </w:rPr>
        <w:t>)</w:t>
      </w:r>
      <w:r w:rsidR="00E60AFC">
        <w:rPr>
          <w:sz w:val="19"/>
          <w:szCs w:val="19"/>
        </w:rPr>
        <w:t xml:space="preserve"> </w:t>
      </w:r>
    </w:p>
    <w:p w14:paraId="054EA046" w14:textId="1AFB5306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A2436D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A2436D">
        <w:rPr>
          <w:sz w:val="19"/>
          <w:szCs w:val="19"/>
        </w:rPr>
        <w:t xml:space="preserve"> (</w:t>
      </w:r>
      <w:r w:rsidR="0099729C">
        <w:rPr>
          <w:sz w:val="19"/>
          <w:szCs w:val="19"/>
        </w:rPr>
        <w:t>O</w:t>
      </w:r>
      <w:r w:rsidR="00873F99">
        <w:rPr>
          <w:sz w:val="19"/>
          <w:szCs w:val="19"/>
        </w:rPr>
        <w:t>B</w:t>
      </w:r>
      <w:r w:rsidR="00A2436D">
        <w:rPr>
          <w:sz w:val="19"/>
          <w:szCs w:val="19"/>
        </w:rPr>
        <w:t>)</w:t>
      </w:r>
    </w:p>
    <w:p w14:paraId="3F22E70A" w14:textId="666178F3" w:rsidR="00E43623" w:rsidRDefault="00FB0F9F" w:rsidP="00E43623">
      <w:pPr>
        <w:rPr>
          <w:sz w:val="19"/>
          <w:szCs w:val="19"/>
        </w:rPr>
      </w:pPr>
      <w:r w:rsidRPr="00916C9F">
        <w:rPr>
          <w:sz w:val="19"/>
          <w:szCs w:val="19"/>
          <w:highlight w:val="yellow"/>
        </w:rPr>
        <w:t xml:space="preserve">10:00am – Fr. </w:t>
      </w:r>
      <w:r w:rsidR="00916C9F" w:rsidRPr="00916C9F">
        <w:rPr>
          <w:sz w:val="19"/>
          <w:szCs w:val="19"/>
          <w:highlight w:val="yellow"/>
        </w:rPr>
        <w:t>Steve</w:t>
      </w:r>
      <w:r w:rsidRPr="00916C9F">
        <w:rPr>
          <w:sz w:val="19"/>
          <w:szCs w:val="19"/>
          <w:highlight w:val="yellow"/>
        </w:rPr>
        <w:t xml:space="preserve"> </w:t>
      </w:r>
      <w:r w:rsidR="00E43623" w:rsidRPr="00916C9F">
        <w:rPr>
          <w:sz w:val="19"/>
          <w:szCs w:val="19"/>
          <w:highlight w:val="yellow"/>
        </w:rPr>
        <w:t>(</w:t>
      </w:r>
      <w:r w:rsidR="00E43623" w:rsidRPr="00B14638">
        <w:rPr>
          <w:sz w:val="19"/>
          <w:szCs w:val="19"/>
          <w:highlight w:val="red"/>
        </w:rPr>
        <w:t xml:space="preserve">No </w:t>
      </w:r>
      <w:proofErr w:type="spellStart"/>
      <w:r w:rsidR="00E43623" w:rsidRPr="00B14638">
        <w:rPr>
          <w:sz w:val="19"/>
          <w:szCs w:val="19"/>
          <w:highlight w:val="red"/>
        </w:rPr>
        <w:t>Dcn</w:t>
      </w:r>
      <w:proofErr w:type="spellEnd"/>
      <w:r w:rsidR="00E43623" w:rsidRPr="00B14638">
        <w:rPr>
          <w:sz w:val="19"/>
          <w:szCs w:val="19"/>
          <w:highlight w:val="red"/>
        </w:rPr>
        <w:t>)</w:t>
      </w:r>
      <w:r w:rsidR="00E43623" w:rsidRPr="00B14638">
        <w:rPr>
          <w:sz w:val="19"/>
          <w:szCs w:val="19"/>
        </w:rPr>
        <w:t xml:space="preserve"> </w:t>
      </w:r>
    </w:p>
    <w:p w14:paraId="1CC0A7D3" w14:textId="77777777" w:rsidR="00EA3FBC" w:rsidRDefault="00FB0F9F" w:rsidP="00EA3FBC">
      <w:pPr>
        <w:rPr>
          <w:sz w:val="19"/>
          <w:szCs w:val="19"/>
        </w:rPr>
      </w:pPr>
      <w:r>
        <w:rPr>
          <w:sz w:val="19"/>
          <w:szCs w:val="19"/>
        </w:rPr>
        <w:t xml:space="preserve">12pm </w:t>
      </w:r>
      <w:r w:rsidR="00EA3FBC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EA3FBC">
        <w:rPr>
          <w:sz w:val="19"/>
          <w:szCs w:val="19"/>
        </w:rPr>
        <w:t xml:space="preserve"> (OB)</w:t>
      </w:r>
    </w:p>
    <w:p w14:paraId="5C123A77" w14:textId="2F141A0E" w:rsidR="00FB0F9F" w:rsidRPr="00AD0BF0" w:rsidRDefault="00FB0F9F" w:rsidP="00FB0F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916C9F">
        <w:rPr>
          <w:sz w:val="19"/>
          <w:szCs w:val="19"/>
        </w:rPr>
        <w:t>Lee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6CFAC4BF" w14:textId="77777777" w:rsidR="005A1FAB" w:rsidRDefault="005A1FAB" w:rsidP="00A66296">
      <w:pPr>
        <w:rPr>
          <w:b/>
          <w:bCs/>
          <w:sz w:val="19"/>
          <w:szCs w:val="19"/>
          <w:u w:val="single"/>
        </w:rPr>
      </w:pPr>
    </w:p>
    <w:p w14:paraId="3D0FB767" w14:textId="50640E66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13</w:t>
      </w:r>
    </w:p>
    <w:p w14:paraId="13B8F716" w14:textId="1FAB513D" w:rsidR="0061269D" w:rsidRDefault="0061269D" w:rsidP="0061269D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7E4B39">
        <w:rPr>
          <w:sz w:val="19"/>
          <w:szCs w:val="19"/>
        </w:rPr>
        <w:t>Lee</w:t>
      </w:r>
    </w:p>
    <w:p w14:paraId="7A72483A" w14:textId="77777777" w:rsidR="00062B85" w:rsidRDefault="00062B85" w:rsidP="00062B85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6D99FF3B" w14:textId="3CE3A466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14</w:t>
      </w:r>
    </w:p>
    <w:p w14:paraId="47E164FB" w14:textId="3332D291" w:rsidR="00581389" w:rsidRPr="00110A1A" w:rsidRDefault="00581389" w:rsidP="00581389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</w:t>
      </w:r>
      <w:r w:rsidR="00D17678" w:rsidRPr="00110A1A">
        <w:rPr>
          <w:sz w:val="19"/>
          <w:szCs w:val="19"/>
        </w:rPr>
        <w:t xml:space="preserve">Fr. </w:t>
      </w:r>
      <w:r w:rsidR="007E4B39">
        <w:rPr>
          <w:sz w:val="19"/>
          <w:szCs w:val="19"/>
        </w:rPr>
        <w:t>Lee</w:t>
      </w:r>
    </w:p>
    <w:p w14:paraId="2CEBD66A" w14:textId="77777777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5ECC66E6" w14:textId="77777777" w:rsidR="009557E5" w:rsidRDefault="009557E5" w:rsidP="00581389">
      <w:pPr>
        <w:rPr>
          <w:sz w:val="19"/>
          <w:szCs w:val="19"/>
        </w:rPr>
      </w:pPr>
    </w:p>
    <w:p w14:paraId="55BADA30" w14:textId="77777777" w:rsidR="009557E5" w:rsidRDefault="009557E5" w:rsidP="009557E5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7C514E82" w14:textId="77777777" w:rsidR="009557E5" w:rsidRDefault="009557E5" w:rsidP="009557E5">
      <w:pPr>
        <w:rPr>
          <w:sz w:val="19"/>
          <w:szCs w:val="19"/>
        </w:rPr>
      </w:pPr>
      <w:r>
        <w:rPr>
          <w:sz w:val="19"/>
          <w:szCs w:val="19"/>
        </w:rPr>
        <w:t>7:00pm – Mass – Fr. Oscar Span. With holy hour</w:t>
      </w:r>
    </w:p>
    <w:p w14:paraId="00A6819E" w14:textId="77777777" w:rsidR="00581389" w:rsidRDefault="00581389" w:rsidP="00581389">
      <w:pPr>
        <w:rPr>
          <w:sz w:val="19"/>
          <w:szCs w:val="19"/>
        </w:rPr>
      </w:pPr>
    </w:p>
    <w:p w14:paraId="0EC7388F" w14:textId="16F1183B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15</w:t>
      </w:r>
    </w:p>
    <w:p w14:paraId="0BD1753C" w14:textId="57540718" w:rsidR="00581389" w:rsidRPr="00443163" w:rsidRDefault="00581389" w:rsidP="00581389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D72B52">
        <w:rPr>
          <w:sz w:val="19"/>
          <w:szCs w:val="19"/>
        </w:rPr>
        <w:t>Oscar</w:t>
      </w:r>
    </w:p>
    <w:p w14:paraId="7D8B2F03" w14:textId="77777777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614B9880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16</w:t>
      </w:r>
    </w:p>
    <w:p w14:paraId="47B746B3" w14:textId="1B2FCB9B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836DC0">
        <w:rPr>
          <w:sz w:val="19"/>
          <w:szCs w:val="19"/>
        </w:rPr>
        <w:t>Oscar</w:t>
      </w:r>
      <w:r>
        <w:rPr>
          <w:sz w:val="19"/>
          <w:szCs w:val="19"/>
        </w:rPr>
        <w:t xml:space="preserve"> – </w:t>
      </w:r>
      <w:r w:rsidR="006E6B7A">
        <w:rPr>
          <w:sz w:val="19"/>
          <w:szCs w:val="19"/>
        </w:rPr>
        <w:t>Spring Oak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>Fr. Lee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39F46B94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17</w:t>
      </w:r>
    </w:p>
    <w:p w14:paraId="3070BF8C" w14:textId="6A0EA5F6" w:rsidR="006B6AE1" w:rsidRPr="009C3F94" w:rsidRDefault="006B6AE1" w:rsidP="006B6AE1">
      <w:pPr>
        <w:rPr>
          <w:sz w:val="19"/>
          <w:szCs w:val="19"/>
        </w:rPr>
      </w:pPr>
      <w:r w:rsidRPr="009C3F94">
        <w:rPr>
          <w:sz w:val="19"/>
          <w:szCs w:val="19"/>
        </w:rPr>
        <w:t>9:00am - Fr</w:t>
      </w:r>
      <w:r w:rsidRPr="004A4564">
        <w:rPr>
          <w:sz w:val="19"/>
          <w:szCs w:val="19"/>
        </w:rPr>
        <w:t xml:space="preserve">. </w:t>
      </w:r>
      <w:r w:rsidR="00916C9F">
        <w:rPr>
          <w:sz w:val="19"/>
          <w:szCs w:val="19"/>
        </w:rPr>
        <w:t>Oscar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9C3F94">
        <w:rPr>
          <w:sz w:val="19"/>
          <w:szCs w:val="19"/>
        </w:rPr>
        <w:t xml:space="preserve">9:30am – Confessions </w:t>
      </w:r>
    </w:p>
    <w:p w14:paraId="5380DBAC" w14:textId="77777777" w:rsidR="003A142F" w:rsidRDefault="003A142F" w:rsidP="006B6AE1">
      <w:pPr>
        <w:rPr>
          <w:sz w:val="19"/>
          <w:szCs w:val="19"/>
        </w:rPr>
      </w:pPr>
    </w:p>
    <w:p w14:paraId="4DDB7F42" w14:textId="5A66B27E" w:rsidR="003A142F" w:rsidRDefault="003A142F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5pm – K of C Mass – </w:t>
      </w:r>
      <w:proofErr w:type="gramStart"/>
      <w:r>
        <w:rPr>
          <w:sz w:val="19"/>
          <w:szCs w:val="19"/>
        </w:rPr>
        <w:t>Tentative ????</w:t>
      </w:r>
      <w:proofErr w:type="gramEnd"/>
    </w:p>
    <w:p w14:paraId="750E0C23" w14:textId="77777777" w:rsidR="005235E0" w:rsidRDefault="005235E0" w:rsidP="00367F3B">
      <w:pPr>
        <w:rPr>
          <w:b/>
          <w:sz w:val="19"/>
          <w:szCs w:val="19"/>
          <w:u w:val="single"/>
        </w:rPr>
      </w:pPr>
    </w:p>
    <w:p w14:paraId="4D49C4BD" w14:textId="77777777" w:rsidR="006B6AE1" w:rsidRDefault="006B6AE1" w:rsidP="00367F3B">
      <w:pPr>
        <w:rPr>
          <w:b/>
          <w:sz w:val="19"/>
          <w:szCs w:val="19"/>
          <w:u w:val="single"/>
        </w:rPr>
      </w:pPr>
    </w:p>
    <w:p w14:paraId="77EDECA4" w14:textId="77777777" w:rsidR="006B6AE1" w:rsidRDefault="006B6AE1" w:rsidP="00367F3B">
      <w:pPr>
        <w:rPr>
          <w:b/>
          <w:sz w:val="19"/>
          <w:szCs w:val="19"/>
          <w:u w:val="single"/>
        </w:rPr>
      </w:pPr>
    </w:p>
    <w:p w14:paraId="6F576CB7" w14:textId="77777777" w:rsidR="006B6AE1" w:rsidRDefault="006B6AE1" w:rsidP="00367F3B">
      <w:pPr>
        <w:rPr>
          <w:b/>
          <w:sz w:val="19"/>
          <w:szCs w:val="19"/>
          <w:u w:val="single"/>
        </w:rPr>
      </w:pPr>
    </w:p>
    <w:p w14:paraId="4275B3F8" w14:textId="18DA7F2C" w:rsidR="00367F3B" w:rsidRPr="00365AEC" w:rsidRDefault="00367F3B" w:rsidP="00367F3B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 Tim Preaching at English Masses</w:t>
      </w:r>
    </w:p>
    <w:p w14:paraId="388613A0" w14:textId="77777777" w:rsidR="00367F3B" w:rsidRDefault="00367F3B" w:rsidP="00367F3B">
      <w:pPr>
        <w:rPr>
          <w:b/>
          <w:sz w:val="19"/>
          <w:szCs w:val="19"/>
          <w:u w:val="single"/>
        </w:rPr>
      </w:pPr>
    </w:p>
    <w:p w14:paraId="4862BF21" w14:textId="5261B2F4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805DCD">
        <w:rPr>
          <w:b/>
          <w:sz w:val="19"/>
          <w:szCs w:val="19"/>
          <w:u w:val="single"/>
        </w:rPr>
        <w:t>October</w:t>
      </w:r>
      <w:r>
        <w:rPr>
          <w:b/>
          <w:sz w:val="19"/>
          <w:szCs w:val="19"/>
          <w:u w:val="single"/>
        </w:rPr>
        <w:t xml:space="preserve"> </w:t>
      </w:r>
      <w:r w:rsidR="00FE4820">
        <w:rPr>
          <w:b/>
          <w:sz w:val="19"/>
          <w:szCs w:val="19"/>
          <w:u w:val="single"/>
        </w:rPr>
        <w:t>18</w:t>
      </w:r>
    </w:p>
    <w:p w14:paraId="7A9717EE" w14:textId="59443F8B" w:rsidR="00E105BA" w:rsidRPr="00E105BA" w:rsidRDefault="00E105BA" w:rsidP="00FB0F9F">
      <w:pPr>
        <w:rPr>
          <w:bCs/>
          <w:sz w:val="19"/>
          <w:szCs w:val="19"/>
        </w:rPr>
      </w:pPr>
      <w:r w:rsidRPr="00E105BA">
        <w:rPr>
          <w:bCs/>
          <w:sz w:val="19"/>
          <w:szCs w:val="19"/>
        </w:rPr>
        <w:t>12pm – Wedding</w:t>
      </w:r>
      <w:r>
        <w:rPr>
          <w:bCs/>
          <w:sz w:val="19"/>
          <w:szCs w:val="19"/>
        </w:rPr>
        <w:t xml:space="preserve"> </w:t>
      </w:r>
      <w:proofErr w:type="gramStart"/>
      <w:r>
        <w:rPr>
          <w:bCs/>
          <w:sz w:val="19"/>
          <w:szCs w:val="19"/>
        </w:rPr>
        <w:t xml:space="preserve">- </w:t>
      </w:r>
      <w:r w:rsidRPr="004C1B42">
        <w:rPr>
          <w:bCs/>
          <w:sz w:val="19"/>
          <w:szCs w:val="19"/>
          <w:highlight w:val="yellow"/>
        </w:rPr>
        <w:t>????</w:t>
      </w:r>
      <w:proofErr w:type="gramEnd"/>
    </w:p>
    <w:p w14:paraId="4F631D6F" w14:textId="77777777" w:rsidR="00E105BA" w:rsidRDefault="00E105BA" w:rsidP="00FB0F9F">
      <w:pPr>
        <w:rPr>
          <w:b/>
          <w:sz w:val="19"/>
          <w:szCs w:val="19"/>
          <w:u w:val="single"/>
        </w:rPr>
      </w:pPr>
    </w:p>
    <w:p w14:paraId="43F6887D" w14:textId="6208F152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4A1B4E">
        <w:rPr>
          <w:bCs/>
          <w:sz w:val="19"/>
          <w:szCs w:val="19"/>
        </w:rPr>
        <w:t>L</w:t>
      </w:r>
      <w:r w:rsidR="00B76DD3">
        <w:rPr>
          <w:bCs/>
          <w:sz w:val="19"/>
          <w:szCs w:val="19"/>
        </w:rPr>
        <w:t>B</w:t>
      </w:r>
      <w:r w:rsidR="00A2436D">
        <w:rPr>
          <w:bCs/>
          <w:sz w:val="19"/>
          <w:szCs w:val="19"/>
        </w:rPr>
        <w:t>)</w:t>
      </w:r>
    </w:p>
    <w:p w14:paraId="63DF04F7" w14:textId="357D8CF1" w:rsidR="00FB0F9F" w:rsidRPr="00ED4C16" w:rsidRDefault="00FB0F9F" w:rsidP="00FB0F9F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Fr. </w:t>
      </w:r>
      <w:r w:rsidR="004A1B4E">
        <w:rPr>
          <w:bCs/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7DCE6499" w14:textId="77777777" w:rsidR="00FB0F9F" w:rsidRPr="00ED4C16" w:rsidRDefault="00FB0F9F" w:rsidP="00FB0F9F">
      <w:pPr>
        <w:rPr>
          <w:bCs/>
          <w:sz w:val="19"/>
          <w:szCs w:val="19"/>
        </w:rPr>
      </w:pPr>
    </w:p>
    <w:p w14:paraId="71F63EDC" w14:textId="69B0A844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19</w:t>
      </w:r>
    </w:p>
    <w:p w14:paraId="0ED672BD" w14:textId="70E24DB1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CF3232">
        <w:rPr>
          <w:sz w:val="19"/>
          <w:szCs w:val="19"/>
        </w:rPr>
        <w:t>Lee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53FC7707" w14:textId="208F4EDB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99729C">
        <w:rPr>
          <w:sz w:val="19"/>
          <w:szCs w:val="19"/>
        </w:rPr>
        <w:t>L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176F347E" w14:textId="1E14338B" w:rsidR="00FB0F9F" w:rsidRDefault="00FB0F9F" w:rsidP="00FB0F9F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F3232"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4DE556F9" w14:textId="1121BB08" w:rsidR="00594C38" w:rsidRDefault="00FB0F9F" w:rsidP="00594C38">
      <w:pPr>
        <w:rPr>
          <w:sz w:val="19"/>
          <w:szCs w:val="19"/>
        </w:rPr>
      </w:pPr>
      <w:r>
        <w:rPr>
          <w:sz w:val="19"/>
          <w:szCs w:val="19"/>
        </w:rPr>
        <w:t xml:space="preserve">12pm </w:t>
      </w:r>
      <w:r w:rsidR="00594C38">
        <w:rPr>
          <w:sz w:val="19"/>
          <w:szCs w:val="19"/>
        </w:rPr>
        <w:t>–</w:t>
      </w:r>
      <w:r>
        <w:rPr>
          <w:sz w:val="19"/>
          <w:szCs w:val="19"/>
        </w:rPr>
        <w:t xml:space="preserve"> </w:t>
      </w:r>
      <w:r w:rsidR="00BA0940">
        <w:rPr>
          <w:sz w:val="19"/>
          <w:szCs w:val="19"/>
        </w:rPr>
        <w:t>No Confessions</w:t>
      </w:r>
    </w:p>
    <w:p w14:paraId="71FC96EF" w14:textId="608D7F40" w:rsidR="00FB0F9F" w:rsidRDefault="00FB0F9F" w:rsidP="00FB0F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4A1B4E">
        <w:rPr>
          <w:sz w:val="19"/>
          <w:szCs w:val="19"/>
        </w:rPr>
        <w:t>Lee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  <w:r w:rsidR="005840BC">
        <w:rPr>
          <w:sz w:val="19"/>
          <w:szCs w:val="19"/>
        </w:rPr>
        <w:t xml:space="preserve"> </w:t>
      </w:r>
    </w:p>
    <w:p w14:paraId="1C5F306B" w14:textId="77777777" w:rsidR="002D2AE1" w:rsidRDefault="002D2AE1" w:rsidP="00630508">
      <w:pPr>
        <w:rPr>
          <w:sz w:val="19"/>
          <w:szCs w:val="19"/>
        </w:rPr>
      </w:pPr>
    </w:p>
    <w:p w14:paraId="5055F4A0" w14:textId="1E7756EC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20</w:t>
      </w:r>
    </w:p>
    <w:p w14:paraId="0C967C17" w14:textId="16C263EC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0423294B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63388AC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21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539CC887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33B6E996" w14:textId="77777777" w:rsidR="006B6AE1" w:rsidRDefault="006B6AE1" w:rsidP="006B6AE1">
      <w:pPr>
        <w:rPr>
          <w:sz w:val="19"/>
          <w:szCs w:val="19"/>
        </w:rPr>
      </w:pPr>
    </w:p>
    <w:p w14:paraId="0B2BFA29" w14:textId="299D22E2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22</w:t>
      </w:r>
    </w:p>
    <w:p w14:paraId="3128A221" w14:textId="4DAA33FD" w:rsidR="006B6AE1" w:rsidRPr="00443163" w:rsidRDefault="006B6AE1" w:rsidP="006B6AE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DC3337">
        <w:rPr>
          <w:sz w:val="19"/>
          <w:szCs w:val="19"/>
        </w:rPr>
        <w:t>Lee</w:t>
      </w:r>
    </w:p>
    <w:p w14:paraId="7EE09E68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A29F47F" w14:textId="77777777" w:rsidR="006B6AE1" w:rsidRDefault="006B6AE1" w:rsidP="006B6AE1">
      <w:pPr>
        <w:rPr>
          <w:sz w:val="19"/>
          <w:szCs w:val="19"/>
        </w:rPr>
      </w:pPr>
    </w:p>
    <w:p w14:paraId="0695513B" w14:textId="7EEB23EA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23</w:t>
      </w:r>
    </w:p>
    <w:p w14:paraId="1B3E0207" w14:textId="6DC0253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DE51C3">
        <w:rPr>
          <w:sz w:val="19"/>
          <w:szCs w:val="19"/>
        </w:rPr>
        <w:t xml:space="preserve">Lee </w:t>
      </w:r>
      <w:r>
        <w:rPr>
          <w:sz w:val="19"/>
          <w:szCs w:val="19"/>
        </w:rPr>
        <w:t xml:space="preserve">– </w:t>
      </w:r>
      <w:r w:rsidR="00BD6702">
        <w:rPr>
          <w:sz w:val="19"/>
          <w:szCs w:val="19"/>
        </w:rPr>
        <w:t>Pruitt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>Fr. Lee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36EAA705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24</w:t>
      </w:r>
    </w:p>
    <w:p w14:paraId="2470C70D" w14:textId="2D2EA609" w:rsidR="006B6AE1" w:rsidRPr="00BD6702" w:rsidRDefault="006B6AE1" w:rsidP="006B6AE1">
      <w:pPr>
        <w:rPr>
          <w:b/>
          <w:bCs/>
          <w:sz w:val="19"/>
          <w:szCs w:val="19"/>
        </w:rPr>
      </w:pPr>
      <w:r w:rsidRPr="009C3F94">
        <w:rPr>
          <w:sz w:val="19"/>
          <w:szCs w:val="19"/>
        </w:rPr>
        <w:t>9:00am - Fr</w:t>
      </w:r>
      <w:r w:rsidRPr="004A4564">
        <w:rPr>
          <w:sz w:val="19"/>
          <w:szCs w:val="19"/>
        </w:rPr>
        <w:t xml:space="preserve">. </w:t>
      </w:r>
      <w:r w:rsidR="00DE51C3">
        <w:rPr>
          <w:sz w:val="19"/>
          <w:szCs w:val="19"/>
        </w:rPr>
        <w:t>Lee</w:t>
      </w:r>
    </w:p>
    <w:p w14:paraId="159104FB" w14:textId="77777777" w:rsidR="006B6AE1" w:rsidRDefault="006B6AE1" w:rsidP="006B6AE1">
      <w:pPr>
        <w:rPr>
          <w:sz w:val="19"/>
          <w:szCs w:val="19"/>
        </w:rPr>
      </w:pPr>
      <w:r w:rsidRPr="009C3F94">
        <w:rPr>
          <w:sz w:val="19"/>
          <w:szCs w:val="19"/>
        </w:rPr>
        <w:t xml:space="preserve">9:30am – Confessions </w:t>
      </w:r>
    </w:p>
    <w:p w14:paraId="6D3B836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7E047CD7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0484792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2830DFAA" w14:textId="77777777" w:rsidR="00B74A0A" w:rsidRDefault="00B74A0A" w:rsidP="00640928">
      <w:pPr>
        <w:rPr>
          <w:b/>
          <w:sz w:val="19"/>
          <w:szCs w:val="19"/>
          <w:u w:val="single"/>
        </w:rPr>
      </w:pPr>
    </w:p>
    <w:p w14:paraId="5EAAA6BF" w14:textId="77777777" w:rsidR="002C1B0C" w:rsidRDefault="002C1B0C" w:rsidP="00640928">
      <w:pPr>
        <w:rPr>
          <w:b/>
          <w:sz w:val="19"/>
          <w:szCs w:val="19"/>
          <w:u w:val="single"/>
        </w:rPr>
      </w:pPr>
    </w:p>
    <w:p w14:paraId="741C6480" w14:textId="77777777" w:rsidR="008D7438" w:rsidRDefault="008D7438" w:rsidP="00640928">
      <w:pPr>
        <w:rPr>
          <w:b/>
          <w:sz w:val="19"/>
          <w:szCs w:val="19"/>
          <w:u w:val="single"/>
        </w:rPr>
      </w:pPr>
    </w:p>
    <w:p w14:paraId="53ACBB6F" w14:textId="62311977" w:rsidR="00640928" w:rsidRDefault="00640928" w:rsidP="0064092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805DCD">
        <w:rPr>
          <w:b/>
          <w:sz w:val="19"/>
          <w:szCs w:val="19"/>
          <w:u w:val="single"/>
        </w:rPr>
        <w:t>October</w:t>
      </w:r>
      <w:r>
        <w:rPr>
          <w:b/>
          <w:sz w:val="19"/>
          <w:szCs w:val="19"/>
          <w:u w:val="single"/>
        </w:rPr>
        <w:t xml:space="preserve"> </w:t>
      </w:r>
      <w:r w:rsidR="00FE4820">
        <w:rPr>
          <w:b/>
          <w:sz w:val="19"/>
          <w:szCs w:val="19"/>
          <w:u w:val="single"/>
        </w:rPr>
        <w:t>25</w:t>
      </w:r>
    </w:p>
    <w:p w14:paraId="249F6A7E" w14:textId="0DC9BA13" w:rsidR="00640928" w:rsidRPr="00A16A45" w:rsidRDefault="00640928" w:rsidP="0064092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A22559">
        <w:rPr>
          <w:bCs/>
          <w:sz w:val="19"/>
          <w:szCs w:val="19"/>
        </w:rPr>
        <w:t>(</w:t>
      </w:r>
      <w:r w:rsidR="00D0026A">
        <w:rPr>
          <w:bCs/>
          <w:sz w:val="19"/>
          <w:szCs w:val="19"/>
        </w:rPr>
        <w:t>O</w:t>
      </w:r>
      <w:r w:rsidR="002952D3">
        <w:rPr>
          <w:bCs/>
          <w:sz w:val="19"/>
          <w:szCs w:val="19"/>
        </w:rPr>
        <w:t>B</w:t>
      </w:r>
      <w:r w:rsidR="00A22559">
        <w:rPr>
          <w:bCs/>
          <w:sz w:val="19"/>
          <w:szCs w:val="19"/>
        </w:rPr>
        <w:t>)</w:t>
      </w:r>
    </w:p>
    <w:p w14:paraId="5F3E0206" w14:textId="77777777" w:rsidR="00433982" w:rsidRPr="00697BE1" w:rsidRDefault="00640928" w:rsidP="00433982">
      <w:pPr>
        <w:rPr>
          <w:sz w:val="19"/>
          <w:szCs w:val="19"/>
          <w:lang w:val="es-MX"/>
        </w:rPr>
      </w:pPr>
      <w:r w:rsidRPr="00697BE1">
        <w:rPr>
          <w:bCs/>
          <w:sz w:val="19"/>
          <w:szCs w:val="19"/>
          <w:lang w:val="es-MX"/>
        </w:rPr>
        <w:t>4:00pm–</w:t>
      </w:r>
      <w:r w:rsidR="009334DC" w:rsidRPr="00697BE1">
        <w:rPr>
          <w:bCs/>
          <w:sz w:val="19"/>
          <w:szCs w:val="19"/>
          <w:lang w:val="es-MX"/>
        </w:rPr>
        <w:t xml:space="preserve">Fr. </w:t>
      </w:r>
      <w:r w:rsidR="00D0026A" w:rsidRPr="00697BE1">
        <w:rPr>
          <w:bCs/>
          <w:sz w:val="19"/>
          <w:szCs w:val="19"/>
          <w:lang w:val="es-MX"/>
        </w:rPr>
        <w:t>Oscar</w:t>
      </w:r>
      <w:r w:rsidRPr="00697BE1">
        <w:rPr>
          <w:bCs/>
          <w:sz w:val="19"/>
          <w:szCs w:val="19"/>
          <w:lang w:val="es-MX"/>
        </w:rPr>
        <w:t xml:space="preserve"> </w:t>
      </w:r>
      <w:r w:rsidR="00433982" w:rsidRPr="00697BE1">
        <w:rPr>
          <w:sz w:val="19"/>
          <w:szCs w:val="19"/>
          <w:highlight w:val="red"/>
          <w:lang w:val="es-MX"/>
        </w:rPr>
        <w:t xml:space="preserve">(No </w:t>
      </w:r>
      <w:proofErr w:type="spellStart"/>
      <w:r w:rsidR="00433982" w:rsidRPr="00697BE1">
        <w:rPr>
          <w:sz w:val="19"/>
          <w:szCs w:val="19"/>
          <w:highlight w:val="red"/>
          <w:lang w:val="es-MX"/>
        </w:rPr>
        <w:t>Dcn</w:t>
      </w:r>
      <w:proofErr w:type="spellEnd"/>
      <w:r w:rsidR="00433982" w:rsidRPr="00697BE1">
        <w:rPr>
          <w:sz w:val="19"/>
          <w:szCs w:val="19"/>
          <w:highlight w:val="red"/>
          <w:lang w:val="es-MX"/>
        </w:rPr>
        <w:t>)</w:t>
      </w:r>
    </w:p>
    <w:p w14:paraId="2E73467A" w14:textId="77777777" w:rsidR="00697BE1" w:rsidRPr="00916C9F" w:rsidRDefault="00697BE1" w:rsidP="00640928">
      <w:pPr>
        <w:rPr>
          <w:b/>
          <w:bCs/>
          <w:sz w:val="19"/>
          <w:szCs w:val="19"/>
          <w:u w:val="single"/>
          <w:lang w:val="es-MX"/>
        </w:rPr>
      </w:pPr>
    </w:p>
    <w:p w14:paraId="05634E08" w14:textId="5255538E" w:rsidR="00640928" w:rsidRPr="00EB457A" w:rsidRDefault="00640928" w:rsidP="00640928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26</w:t>
      </w:r>
    </w:p>
    <w:p w14:paraId="249506BE" w14:textId="5F551182" w:rsidR="00C02373" w:rsidRDefault="00640928" w:rsidP="00C0237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 w:rsidR="004E0E5C">
        <w:rPr>
          <w:bCs/>
          <w:sz w:val="19"/>
          <w:szCs w:val="19"/>
        </w:rPr>
        <w:t xml:space="preserve">Fr. </w:t>
      </w:r>
      <w:r w:rsidR="00FF238D">
        <w:rPr>
          <w:bCs/>
          <w:sz w:val="19"/>
          <w:szCs w:val="19"/>
        </w:rPr>
        <w:t>Lee</w:t>
      </w:r>
      <w:r w:rsidR="00791F58">
        <w:rPr>
          <w:bCs/>
          <w:sz w:val="19"/>
          <w:szCs w:val="19"/>
        </w:rPr>
        <w:t xml:space="preserve"> </w:t>
      </w:r>
      <w:r w:rsidR="00C02373" w:rsidRPr="00B14638">
        <w:rPr>
          <w:sz w:val="19"/>
          <w:szCs w:val="19"/>
          <w:highlight w:val="red"/>
        </w:rPr>
        <w:t xml:space="preserve">(No </w:t>
      </w:r>
      <w:proofErr w:type="spellStart"/>
      <w:r w:rsidR="00C02373" w:rsidRPr="00B14638">
        <w:rPr>
          <w:sz w:val="19"/>
          <w:szCs w:val="19"/>
          <w:highlight w:val="red"/>
        </w:rPr>
        <w:t>Dcn</w:t>
      </w:r>
      <w:proofErr w:type="spellEnd"/>
      <w:r w:rsidR="00C02373" w:rsidRPr="00B14638">
        <w:rPr>
          <w:sz w:val="19"/>
          <w:szCs w:val="19"/>
          <w:highlight w:val="red"/>
        </w:rPr>
        <w:t>)</w:t>
      </w:r>
      <w:r w:rsidR="00C02373" w:rsidRPr="00B14638">
        <w:rPr>
          <w:sz w:val="19"/>
          <w:szCs w:val="19"/>
        </w:rPr>
        <w:t xml:space="preserve"> </w:t>
      </w:r>
    </w:p>
    <w:p w14:paraId="43A0AC75" w14:textId="4055AEDA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9:15am – Confessions (LB)</w:t>
      </w:r>
    </w:p>
    <w:p w14:paraId="02AF16DE" w14:textId="774BB24C" w:rsidR="00324C39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</w:t>
      </w:r>
      <w:r w:rsidR="004E7E5C" w:rsidRPr="00CF3232">
        <w:rPr>
          <w:sz w:val="19"/>
          <w:szCs w:val="19"/>
        </w:rPr>
        <w:t xml:space="preserve">Fr. </w:t>
      </w:r>
      <w:r w:rsidR="00CF3232" w:rsidRPr="00CF3232">
        <w:rPr>
          <w:bCs/>
          <w:sz w:val="19"/>
          <w:szCs w:val="19"/>
        </w:rPr>
        <w:t>Lee</w:t>
      </w:r>
      <w:r w:rsidR="00791F58" w:rsidRPr="00CF3232">
        <w:rPr>
          <w:bCs/>
          <w:sz w:val="19"/>
          <w:szCs w:val="19"/>
        </w:rPr>
        <w:t xml:space="preserve"> </w:t>
      </w:r>
      <w:r w:rsidR="004E0E5C" w:rsidRPr="00CF3232">
        <w:rPr>
          <w:sz w:val="19"/>
          <w:szCs w:val="19"/>
          <w:highlight w:val="red"/>
        </w:rPr>
        <w:t xml:space="preserve">(No </w:t>
      </w:r>
      <w:proofErr w:type="spellStart"/>
      <w:r w:rsidR="004E0E5C" w:rsidRPr="00CF3232">
        <w:rPr>
          <w:sz w:val="19"/>
          <w:szCs w:val="19"/>
          <w:highlight w:val="red"/>
        </w:rPr>
        <w:t>Dcn</w:t>
      </w:r>
      <w:proofErr w:type="spellEnd"/>
      <w:r w:rsidR="004E0E5C" w:rsidRPr="00CF3232">
        <w:rPr>
          <w:sz w:val="19"/>
          <w:szCs w:val="19"/>
          <w:highlight w:val="red"/>
        </w:rPr>
        <w:t>)</w:t>
      </w:r>
    </w:p>
    <w:p w14:paraId="281E80B2" w14:textId="77777777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2DA9B9E3" w14:textId="14C8F98D" w:rsidR="009334DC" w:rsidRPr="00CF3232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="004E7E5C"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</w:t>
      </w:r>
      <w:r w:rsidR="004E7E5C" w:rsidRPr="00CF3232">
        <w:rPr>
          <w:sz w:val="19"/>
          <w:szCs w:val="19"/>
        </w:rPr>
        <w:t xml:space="preserve">Fr. </w:t>
      </w:r>
      <w:r w:rsidR="00CF3232" w:rsidRPr="00CF3232">
        <w:rPr>
          <w:bCs/>
          <w:sz w:val="19"/>
          <w:szCs w:val="19"/>
        </w:rPr>
        <w:t>Oscar</w:t>
      </w:r>
      <w:r w:rsidR="00306E6C" w:rsidRPr="00CF3232">
        <w:rPr>
          <w:sz w:val="19"/>
          <w:szCs w:val="19"/>
        </w:rPr>
        <w:t xml:space="preserve"> </w:t>
      </w:r>
      <w:r w:rsidR="00121DA2" w:rsidRPr="00CF3232">
        <w:rPr>
          <w:sz w:val="19"/>
          <w:szCs w:val="19"/>
        </w:rPr>
        <w:t>–</w:t>
      </w:r>
      <w:r w:rsidRPr="00CF3232">
        <w:rPr>
          <w:sz w:val="19"/>
          <w:szCs w:val="19"/>
        </w:rPr>
        <w:t xml:space="preserve"> Span</w:t>
      </w:r>
      <w:r w:rsidR="00121DA2" w:rsidRPr="00CF3232">
        <w:rPr>
          <w:sz w:val="19"/>
          <w:szCs w:val="19"/>
        </w:rPr>
        <w:t xml:space="preserve"> </w:t>
      </w:r>
      <w:r w:rsidR="00433982">
        <w:rPr>
          <w:sz w:val="19"/>
          <w:szCs w:val="19"/>
        </w:rPr>
        <w:t>(TP)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72F41EFC" w14:textId="1B3B8FAD" w:rsidR="005366BC" w:rsidRDefault="005366BC" w:rsidP="005366BC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27</w:t>
      </w:r>
    </w:p>
    <w:p w14:paraId="57C2527C" w14:textId="77777777" w:rsidR="0061269D" w:rsidRDefault="0061269D" w:rsidP="0061269D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604889F1" w14:textId="77777777" w:rsidR="00062B85" w:rsidRDefault="00062B85" w:rsidP="00062B85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9E0DC28" w14:textId="77777777" w:rsidR="00062B85" w:rsidRDefault="00062B85" w:rsidP="00062B85">
      <w:pPr>
        <w:rPr>
          <w:sz w:val="19"/>
          <w:szCs w:val="19"/>
        </w:rPr>
      </w:pPr>
    </w:p>
    <w:p w14:paraId="68C065BD" w14:textId="5912B9A7" w:rsidR="00602FFA" w:rsidRDefault="00602FFA" w:rsidP="00602FFA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805DCD">
        <w:rPr>
          <w:b/>
          <w:bCs/>
          <w:sz w:val="19"/>
          <w:szCs w:val="19"/>
          <w:u w:val="single"/>
        </w:rPr>
        <w:t>October</w:t>
      </w:r>
      <w:r>
        <w:rPr>
          <w:b/>
          <w:bCs/>
          <w:sz w:val="19"/>
          <w:szCs w:val="19"/>
          <w:u w:val="single"/>
        </w:rPr>
        <w:t xml:space="preserve"> </w:t>
      </w:r>
      <w:r w:rsidR="00FE4820">
        <w:rPr>
          <w:b/>
          <w:bCs/>
          <w:sz w:val="19"/>
          <w:szCs w:val="19"/>
          <w:u w:val="single"/>
        </w:rPr>
        <w:t>28</w:t>
      </w:r>
    </w:p>
    <w:p w14:paraId="380BE78A" w14:textId="0B11A2AC" w:rsidR="00602FFA" w:rsidRPr="0027754A" w:rsidRDefault="00602FFA" w:rsidP="00602FFA">
      <w:pPr>
        <w:rPr>
          <w:sz w:val="19"/>
          <w:szCs w:val="19"/>
        </w:rPr>
      </w:pPr>
      <w:r w:rsidRPr="0027754A">
        <w:rPr>
          <w:sz w:val="19"/>
          <w:szCs w:val="19"/>
        </w:rPr>
        <w:t xml:space="preserve">12:00pm – Fr. </w:t>
      </w:r>
      <w:r w:rsidR="00401D60">
        <w:rPr>
          <w:bCs/>
          <w:sz w:val="19"/>
          <w:szCs w:val="19"/>
        </w:rPr>
        <w:t>Lee</w:t>
      </w:r>
    </w:p>
    <w:p w14:paraId="3BBE77D8" w14:textId="77777777" w:rsidR="00602FFA" w:rsidRDefault="00602FFA" w:rsidP="00602FFA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34C67C85" w14:textId="77777777" w:rsidR="00664FFD" w:rsidRDefault="00664FFD" w:rsidP="00602FFA">
      <w:pPr>
        <w:rPr>
          <w:sz w:val="19"/>
          <w:szCs w:val="19"/>
        </w:rPr>
      </w:pPr>
    </w:p>
    <w:p w14:paraId="5937B654" w14:textId="77777777" w:rsidR="00664FFD" w:rsidRDefault="00664FFD" w:rsidP="00664FFD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495A99D2" w14:textId="27632FF6" w:rsidR="00664FFD" w:rsidRPr="00AC609A" w:rsidRDefault="00664FFD" w:rsidP="00664FFD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  <w:r w:rsidR="00C84DFC" w:rsidRPr="00AC609A">
        <w:rPr>
          <w:b/>
          <w:bCs/>
          <w:sz w:val="19"/>
          <w:szCs w:val="19"/>
        </w:rPr>
        <w:t>Misa de San Judas</w:t>
      </w:r>
    </w:p>
    <w:p w14:paraId="4D268135" w14:textId="77777777" w:rsidR="00664FFD" w:rsidRDefault="00664FFD" w:rsidP="00602FFA">
      <w:pPr>
        <w:rPr>
          <w:sz w:val="19"/>
          <w:szCs w:val="19"/>
        </w:rPr>
      </w:pPr>
    </w:p>
    <w:p w14:paraId="005C74E9" w14:textId="398EBD9A" w:rsidR="00FE4820" w:rsidRDefault="00FE4820" w:rsidP="00FE482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October 29</w:t>
      </w:r>
    </w:p>
    <w:p w14:paraId="75FDCC15" w14:textId="77777777" w:rsidR="00FE4820" w:rsidRPr="00443163" w:rsidRDefault="00FE4820" w:rsidP="00FE4820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>
        <w:rPr>
          <w:sz w:val="19"/>
          <w:szCs w:val="19"/>
        </w:rPr>
        <w:t>Oscar</w:t>
      </w:r>
    </w:p>
    <w:p w14:paraId="248B3FBD" w14:textId="77777777" w:rsidR="00FE4820" w:rsidRDefault="00FE4820" w:rsidP="00FE4820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D18EC23" w14:textId="77777777" w:rsidR="00FE4820" w:rsidRDefault="00FE4820" w:rsidP="00FE4820">
      <w:pPr>
        <w:rPr>
          <w:sz w:val="19"/>
          <w:szCs w:val="19"/>
        </w:rPr>
      </w:pPr>
    </w:p>
    <w:p w14:paraId="1027B038" w14:textId="361AEC36" w:rsidR="00FE4820" w:rsidRPr="009C3F94" w:rsidRDefault="00FE4820" w:rsidP="00FE4820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>
        <w:rPr>
          <w:b/>
          <w:bCs/>
          <w:sz w:val="19"/>
          <w:szCs w:val="19"/>
          <w:u w:val="single"/>
        </w:rPr>
        <w:t>October 30</w:t>
      </w:r>
    </w:p>
    <w:p w14:paraId="6BA96A72" w14:textId="4BC27D10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F141A4">
        <w:rPr>
          <w:sz w:val="19"/>
          <w:szCs w:val="19"/>
        </w:rPr>
        <w:t>Oscar</w:t>
      </w:r>
    </w:p>
    <w:p w14:paraId="5D657BE4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94ECA0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6F1B42D7" w14:textId="77777777" w:rsidR="00FE4820" w:rsidRDefault="00FE4820" w:rsidP="00FE4820">
      <w:pPr>
        <w:rPr>
          <w:sz w:val="19"/>
          <w:szCs w:val="19"/>
        </w:rPr>
      </w:pPr>
    </w:p>
    <w:p w14:paraId="03E01F48" w14:textId="66945D94" w:rsidR="00FE4820" w:rsidRDefault="00FE4820" w:rsidP="00FE482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>
        <w:rPr>
          <w:b/>
          <w:bCs/>
          <w:sz w:val="19"/>
          <w:szCs w:val="19"/>
          <w:u w:val="single"/>
        </w:rPr>
        <w:t>October 31</w:t>
      </w:r>
    </w:p>
    <w:p w14:paraId="481CB34B" w14:textId="77777777" w:rsidR="00FE4820" w:rsidRPr="00BD6702" w:rsidRDefault="00FE4820" w:rsidP="00FE4820">
      <w:pPr>
        <w:rPr>
          <w:b/>
          <w:bCs/>
          <w:sz w:val="19"/>
          <w:szCs w:val="19"/>
        </w:rPr>
      </w:pPr>
      <w:r w:rsidRPr="009C3F94">
        <w:rPr>
          <w:sz w:val="19"/>
          <w:szCs w:val="19"/>
        </w:rPr>
        <w:t>9:00am - 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10172F8C" w14:textId="77777777" w:rsidR="00FE4820" w:rsidRDefault="00FE4820" w:rsidP="00FE4820">
      <w:pPr>
        <w:rPr>
          <w:sz w:val="19"/>
          <w:szCs w:val="19"/>
        </w:rPr>
      </w:pPr>
      <w:r w:rsidRPr="009C3F94">
        <w:rPr>
          <w:sz w:val="19"/>
          <w:szCs w:val="19"/>
        </w:rPr>
        <w:t xml:space="preserve">9:30am – Confessions </w:t>
      </w:r>
    </w:p>
    <w:p w14:paraId="3F5626DF" w14:textId="77777777" w:rsidR="00401D60" w:rsidRDefault="00401D60" w:rsidP="00602FFA">
      <w:pPr>
        <w:rPr>
          <w:sz w:val="19"/>
          <w:szCs w:val="19"/>
        </w:rPr>
      </w:pPr>
    </w:p>
    <w:sectPr w:rsidR="00401D60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1"/>
  </w:num>
  <w:num w:numId="2" w16cid:durableId="767429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5C7E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61F1"/>
    <w:rsid w:val="00046851"/>
    <w:rsid w:val="00050C50"/>
    <w:rsid w:val="0005270B"/>
    <w:rsid w:val="000529A6"/>
    <w:rsid w:val="00053C0A"/>
    <w:rsid w:val="00054A04"/>
    <w:rsid w:val="00057D15"/>
    <w:rsid w:val="0006073C"/>
    <w:rsid w:val="00062B85"/>
    <w:rsid w:val="00063D6A"/>
    <w:rsid w:val="00064B2D"/>
    <w:rsid w:val="0006559F"/>
    <w:rsid w:val="00065B1F"/>
    <w:rsid w:val="00065C9D"/>
    <w:rsid w:val="000710FD"/>
    <w:rsid w:val="000720D5"/>
    <w:rsid w:val="0007480E"/>
    <w:rsid w:val="0007591F"/>
    <w:rsid w:val="00075B48"/>
    <w:rsid w:val="00076D8E"/>
    <w:rsid w:val="000771AE"/>
    <w:rsid w:val="00077FCD"/>
    <w:rsid w:val="00080B8A"/>
    <w:rsid w:val="0008134B"/>
    <w:rsid w:val="0008333C"/>
    <w:rsid w:val="00084241"/>
    <w:rsid w:val="000848E3"/>
    <w:rsid w:val="000862AA"/>
    <w:rsid w:val="00086EA5"/>
    <w:rsid w:val="00086F42"/>
    <w:rsid w:val="00087019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59F5"/>
    <w:rsid w:val="000964FF"/>
    <w:rsid w:val="000966C8"/>
    <w:rsid w:val="00096ED6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6332"/>
    <w:rsid w:val="000C6DBE"/>
    <w:rsid w:val="000C6EC6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4AF3"/>
    <w:rsid w:val="000F6216"/>
    <w:rsid w:val="000F6336"/>
    <w:rsid w:val="000F66A3"/>
    <w:rsid w:val="00101D2D"/>
    <w:rsid w:val="00103E8C"/>
    <w:rsid w:val="00104861"/>
    <w:rsid w:val="00104B24"/>
    <w:rsid w:val="00104FAB"/>
    <w:rsid w:val="0010515D"/>
    <w:rsid w:val="00105493"/>
    <w:rsid w:val="00106357"/>
    <w:rsid w:val="0010687F"/>
    <w:rsid w:val="001074D8"/>
    <w:rsid w:val="00110A1A"/>
    <w:rsid w:val="00111E12"/>
    <w:rsid w:val="00113A0A"/>
    <w:rsid w:val="0011492B"/>
    <w:rsid w:val="001151E2"/>
    <w:rsid w:val="00116A60"/>
    <w:rsid w:val="00117141"/>
    <w:rsid w:val="00117A14"/>
    <w:rsid w:val="00117A33"/>
    <w:rsid w:val="00120099"/>
    <w:rsid w:val="00121DA2"/>
    <w:rsid w:val="0012208B"/>
    <w:rsid w:val="00122D21"/>
    <w:rsid w:val="00123543"/>
    <w:rsid w:val="0012413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646E"/>
    <w:rsid w:val="0013687E"/>
    <w:rsid w:val="00136F26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2AB9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AF2"/>
    <w:rsid w:val="00160D5B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FF6"/>
    <w:rsid w:val="00181450"/>
    <w:rsid w:val="00181E02"/>
    <w:rsid w:val="001824CE"/>
    <w:rsid w:val="001827B1"/>
    <w:rsid w:val="00183869"/>
    <w:rsid w:val="00184111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47A4"/>
    <w:rsid w:val="00194F87"/>
    <w:rsid w:val="00195311"/>
    <w:rsid w:val="001960DA"/>
    <w:rsid w:val="00196177"/>
    <w:rsid w:val="00197FEA"/>
    <w:rsid w:val="001A047C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6DE4"/>
    <w:rsid w:val="001C78DC"/>
    <w:rsid w:val="001C7F0C"/>
    <w:rsid w:val="001D0A26"/>
    <w:rsid w:val="001D1075"/>
    <w:rsid w:val="001D14E7"/>
    <w:rsid w:val="001D29CB"/>
    <w:rsid w:val="001D2B3F"/>
    <w:rsid w:val="001D5332"/>
    <w:rsid w:val="001D616B"/>
    <w:rsid w:val="001D7698"/>
    <w:rsid w:val="001D76C4"/>
    <w:rsid w:val="001E0372"/>
    <w:rsid w:val="001E0F14"/>
    <w:rsid w:val="001E1975"/>
    <w:rsid w:val="001E1F37"/>
    <w:rsid w:val="001E261C"/>
    <w:rsid w:val="001E2F61"/>
    <w:rsid w:val="001E5F68"/>
    <w:rsid w:val="001E626E"/>
    <w:rsid w:val="001F1B7D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5D8D"/>
    <w:rsid w:val="002162A1"/>
    <w:rsid w:val="0021633E"/>
    <w:rsid w:val="0021744B"/>
    <w:rsid w:val="00217D23"/>
    <w:rsid w:val="00220AC1"/>
    <w:rsid w:val="00220C7A"/>
    <w:rsid w:val="00221D7F"/>
    <w:rsid w:val="00222B30"/>
    <w:rsid w:val="00222B59"/>
    <w:rsid w:val="002240A6"/>
    <w:rsid w:val="00225886"/>
    <w:rsid w:val="00226CA1"/>
    <w:rsid w:val="00227351"/>
    <w:rsid w:val="002278A2"/>
    <w:rsid w:val="00227D01"/>
    <w:rsid w:val="002307F2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567E"/>
    <w:rsid w:val="00245FB6"/>
    <w:rsid w:val="002479B3"/>
    <w:rsid w:val="00247FCC"/>
    <w:rsid w:val="002520B9"/>
    <w:rsid w:val="0025213C"/>
    <w:rsid w:val="00252745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6CC"/>
    <w:rsid w:val="002635F3"/>
    <w:rsid w:val="002636C7"/>
    <w:rsid w:val="00263813"/>
    <w:rsid w:val="00263A65"/>
    <w:rsid w:val="00263F9D"/>
    <w:rsid w:val="00265F4C"/>
    <w:rsid w:val="00266469"/>
    <w:rsid w:val="00266A21"/>
    <w:rsid w:val="0026705D"/>
    <w:rsid w:val="00267B70"/>
    <w:rsid w:val="002724AE"/>
    <w:rsid w:val="00272C74"/>
    <w:rsid w:val="00273396"/>
    <w:rsid w:val="002737A6"/>
    <w:rsid w:val="002737BF"/>
    <w:rsid w:val="002742D1"/>
    <w:rsid w:val="00274DB3"/>
    <w:rsid w:val="00274DD7"/>
    <w:rsid w:val="002756C1"/>
    <w:rsid w:val="002756C7"/>
    <w:rsid w:val="002770B1"/>
    <w:rsid w:val="0027754A"/>
    <w:rsid w:val="00277CD2"/>
    <w:rsid w:val="00277DA2"/>
    <w:rsid w:val="00280F57"/>
    <w:rsid w:val="00283318"/>
    <w:rsid w:val="0028346C"/>
    <w:rsid w:val="00284416"/>
    <w:rsid w:val="002848D0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A00AE"/>
    <w:rsid w:val="002A0CD7"/>
    <w:rsid w:val="002A1275"/>
    <w:rsid w:val="002A1A26"/>
    <w:rsid w:val="002A2003"/>
    <w:rsid w:val="002A2B2F"/>
    <w:rsid w:val="002A350D"/>
    <w:rsid w:val="002A39F2"/>
    <w:rsid w:val="002A4D06"/>
    <w:rsid w:val="002A51A5"/>
    <w:rsid w:val="002A5BF2"/>
    <w:rsid w:val="002A623B"/>
    <w:rsid w:val="002A6DCA"/>
    <w:rsid w:val="002A7CB7"/>
    <w:rsid w:val="002B0C54"/>
    <w:rsid w:val="002B171F"/>
    <w:rsid w:val="002B1909"/>
    <w:rsid w:val="002B1D58"/>
    <w:rsid w:val="002B314C"/>
    <w:rsid w:val="002B35A7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54A"/>
    <w:rsid w:val="002F2A94"/>
    <w:rsid w:val="002F32DF"/>
    <w:rsid w:val="002F36A4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BB3"/>
    <w:rsid w:val="00317FF9"/>
    <w:rsid w:val="00320A2E"/>
    <w:rsid w:val="0032266E"/>
    <w:rsid w:val="00323A8D"/>
    <w:rsid w:val="00323E78"/>
    <w:rsid w:val="00324C39"/>
    <w:rsid w:val="0032576C"/>
    <w:rsid w:val="00326B0B"/>
    <w:rsid w:val="00327A9F"/>
    <w:rsid w:val="0033068C"/>
    <w:rsid w:val="00333307"/>
    <w:rsid w:val="003339B7"/>
    <w:rsid w:val="003348B0"/>
    <w:rsid w:val="00335545"/>
    <w:rsid w:val="00335CD6"/>
    <w:rsid w:val="00336649"/>
    <w:rsid w:val="003367B1"/>
    <w:rsid w:val="00336C30"/>
    <w:rsid w:val="00336F81"/>
    <w:rsid w:val="003422D5"/>
    <w:rsid w:val="00342AD4"/>
    <w:rsid w:val="003435FE"/>
    <w:rsid w:val="00343786"/>
    <w:rsid w:val="00343EF1"/>
    <w:rsid w:val="00344139"/>
    <w:rsid w:val="00344B50"/>
    <w:rsid w:val="00345858"/>
    <w:rsid w:val="003460DC"/>
    <w:rsid w:val="00347A1A"/>
    <w:rsid w:val="00347B6E"/>
    <w:rsid w:val="003503FC"/>
    <w:rsid w:val="003520A6"/>
    <w:rsid w:val="00352B1B"/>
    <w:rsid w:val="00354139"/>
    <w:rsid w:val="003552D2"/>
    <w:rsid w:val="00355431"/>
    <w:rsid w:val="00357A92"/>
    <w:rsid w:val="00360132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819"/>
    <w:rsid w:val="00370A64"/>
    <w:rsid w:val="00370BCD"/>
    <w:rsid w:val="0037336D"/>
    <w:rsid w:val="00374E95"/>
    <w:rsid w:val="00376311"/>
    <w:rsid w:val="00377415"/>
    <w:rsid w:val="00377818"/>
    <w:rsid w:val="003825C4"/>
    <w:rsid w:val="00382716"/>
    <w:rsid w:val="0038278A"/>
    <w:rsid w:val="00383575"/>
    <w:rsid w:val="003844CD"/>
    <w:rsid w:val="003847A8"/>
    <w:rsid w:val="003851B3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A46"/>
    <w:rsid w:val="003A535D"/>
    <w:rsid w:val="003A6234"/>
    <w:rsid w:val="003A7E81"/>
    <w:rsid w:val="003B1460"/>
    <w:rsid w:val="003B14C4"/>
    <w:rsid w:val="003B20E0"/>
    <w:rsid w:val="003B342A"/>
    <w:rsid w:val="003B5855"/>
    <w:rsid w:val="003C008F"/>
    <w:rsid w:val="003C1786"/>
    <w:rsid w:val="003C3436"/>
    <w:rsid w:val="003C384E"/>
    <w:rsid w:val="003C4A34"/>
    <w:rsid w:val="003C55E9"/>
    <w:rsid w:val="003D00F5"/>
    <w:rsid w:val="003D0A06"/>
    <w:rsid w:val="003D0E13"/>
    <w:rsid w:val="003D16F7"/>
    <w:rsid w:val="003D1FD0"/>
    <w:rsid w:val="003D28FC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881"/>
    <w:rsid w:val="003F65FD"/>
    <w:rsid w:val="003F70A6"/>
    <w:rsid w:val="003F7C18"/>
    <w:rsid w:val="003F7F99"/>
    <w:rsid w:val="00400D77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533B"/>
    <w:rsid w:val="00416DDA"/>
    <w:rsid w:val="004176BB"/>
    <w:rsid w:val="0042061F"/>
    <w:rsid w:val="004222B6"/>
    <w:rsid w:val="0042259E"/>
    <w:rsid w:val="00422E00"/>
    <w:rsid w:val="00422E27"/>
    <w:rsid w:val="00424666"/>
    <w:rsid w:val="00424C2D"/>
    <w:rsid w:val="00424ECF"/>
    <w:rsid w:val="00425D80"/>
    <w:rsid w:val="00426D66"/>
    <w:rsid w:val="00427492"/>
    <w:rsid w:val="00431EFC"/>
    <w:rsid w:val="00432EAC"/>
    <w:rsid w:val="00433982"/>
    <w:rsid w:val="00434C61"/>
    <w:rsid w:val="00435051"/>
    <w:rsid w:val="00437199"/>
    <w:rsid w:val="00437FEF"/>
    <w:rsid w:val="00442A66"/>
    <w:rsid w:val="00443163"/>
    <w:rsid w:val="004440FC"/>
    <w:rsid w:val="00444438"/>
    <w:rsid w:val="004446D8"/>
    <w:rsid w:val="00444B27"/>
    <w:rsid w:val="00445016"/>
    <w:rsid w:val="00445273"/>
    <w:rsid w:val="00445DF7"/>
    <w:rsid w:val="00450B24"/>
    <w:rsid w:val="00450F6A"/>
    <w:rsid w:val="00451A4B"/>
    <w:rsid w:val="00451C1E"/>
    <w:rsid w:val="0045230F"/>
    <w:rsid w:val="0045646B"/>
    <w:rsid w:val="00456F01"/>
    <w:rsid w:val="004572C8"/>
    <w:rsid w:val="00457750"/>
    <w:rsid w:val="0046001E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7F3E"/>
    <w:rsid w:val="004A1868"/>
    <w:rsid w:val="004A19FE"/>
    <w:rsid w:val="004A1B4E"/>
    <w:rsid w:val="004A1E29"/>
    <w:rsid w:val="004A3500"/>
    <w:rsid w:val="004A4564"/>
    <w:rsid w:val="004A5145"/>
    <w:rsid w:val="004A6B1C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1F2D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B0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40F6"/>
    <w:rsid w:val="0051453C"/>
    <w:rsid w:val="00514B19"/>
    <w:rsid w:val="0051730F"/>
    <w:rsid w:val="00517552"/>
    <w:rsid w:val="00520234"/>
    <w:rsid w:val="00521629"/>
    <w:rsid w:val="005216D9"/>
    <w:rsid w:val="0052182A"/>
    <w:rsid w:val="005235E0"/>
    <w:rsid w:val="00523FF0"/>
    <w:rsid w:val="005248C3"/>
    <w:rsid w:val="00524F8E"/>
    <w:rsid w:val="005258E3"/>
    <w:rsid w:val="00525FFF"/>
    <w:rsid w:val="00532F03"/>
    <w:rsid w:val="00532F45"/>
    <w:rsid w:val="00533022"/>
    <w:rsid w:val="005358C8"/>
    <w:rsid w:val="00536685"/>
    <w:rsid w:val="005366BC"/>
    <w:rsid w:val="00536F14"/>
    <w:rsid w:val="00537780"/>
    <w:rsid w:val="00541A83"/>
    <w:rsid w:val="0054207F"/>
    <w:rsid w:val="00542E9A"/>
    <w:rsid w:val="00544F23"/>
    <w:rsid w:val="00545872"/>
    <w:rsid w:val="00546146"/>
    <w:rsid w:val="005510D3"/>
    <w:rsid w:val="005519A8"/>
    <w:rsid w:val="0055306B"/>
    <w:rsid w:val="00554CD0"/>
    <w:rsid w:val="0055575C"/>
    <w:rsid w:val="0055609A"/>
    <w:rsid w:val="00556F6C"/>
    <w:rsid w:val="0055778D"/>
    <w:rsid w:val="0056183B"/>
    <w:rsid w:val="0056259D"/>
    <w:rsid w:val="005630E6"/>
    <w:rsid w:val="005641E1"/>
    <w:rsid w:val="00564F81"/>
    <w:rsid w:val="005660B6"/>
    <w:rsid w:val="00570D00"/>
    <w:rsid w:val="0057280D"/>
    <w:rsid w:val="00572964"/>
    <w:rsid w:val="00572C05"/>
    <w:rsid w:val="00573E06"/>
    <w:rsid w:val="00577295"/>
    <w:rsid w:val="00580100"/>
    <w:rsid w:val="00580147"/>
    <w:rsid w:val="00581389"/>
    <w:rsid w:val="00583B13"/>
    <w:rsid w:val="005840A4"/>
    <w:rsid w:val="005840BC"/>
    <w:rsid w:val="005843CD"/>
    <w:rsid w:val="00585754"/>
    <w:rsid w:val="0058591C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5034"/>
    <w:rsid w:val="005B68EA"/>
    <w:rsid w:val="005B74B1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858"/>
    <w:rsid w:val="005D0305"/>
    <w:rsid w:val="005D36C3"/>
    <w:rsid w:val="005D385A"/>
    <w:rsid w:val="005D53A1"/>
    <w:rsid w:val="005D5426"/>
    <w:rsid w:val="005D7825"/>
    <w:rsid w:val="005E02F8"/>
    <w:rsid w:val="005E038C"/>
    <w:rsid w:val="005E115F"/>
    <w:rsid w:val="005E3842"/>
    <w:rsid w:val="005E3DDF"/>
    <w:rsid w:val="005E4DF4"/>
    <w:rsid w:val="005E609C"/>
    <w:rsid w:val="005E65CD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204A0"/>
    <w:rsid w:val="006234E1"/>
    <w:rsid w:val="00626141"/>
    <w:rsid w:val="00626A20"/>
    <w:rsid w:val="00626BE5"/>
    <w:rsid w:val="00626CFB"/>
    <w:rsid w:val="006278C3"/>
    <w:rsid w:val="00630508"/>
    <w:rsid w:val="00632C5C"/>
    <w:rsid w:val="00632DEE"/>
    <w:rsid w:val="00632ED9"/>
    <w:rsid w:val="006342D0"/>
    <w:rsid w:val="006347FB"/>
    <w:rsid w:val="00634B91"/>
    <w:rsid w:val="00634C46"/>
    <w:rsid w:val="006351C3"/>
    <w:rsid w:val="0063536E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AA"/>
    <w:rsid w:val="006479F8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7E45"/>
    <w:rsid w:val="00660993"/>
    <w:rsid w:val="00663FF0"/>
    <w:rsid w:val="00664FFD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41C8"/>
    <w:rsid w:val="00674753"/>
    <w:rsid w:val="00674A0B"/>
    <w:rsid w:val="00675B9D"/>
    <w:rsid w:val="00675DB3"/>
    <w:rsid w:val="00677AF6"/>
    <w:rsid w:val="00680C8A"/>
    <w:rsid w:val="00680CD9"/>
    <w:rsid w:val="006811E1"/>
    <w:rsid w:val="0068170F"/>
    <w:rsid w:val="00682A0F"/>
    <w:rsid w:val="00683170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46A"/>
    <w:rsid w:val="006A04B4"/>
    <w:rsid w:val="006A15F0"/>
    <w:rsid w:val="006A2C49"/>
    <w:rsid w:val="006A3152"/>
    <w:rsid w:val="006A32F1"/>
    <w:rsid w:val="006A4D32"/>
    <w:rsid w:val="006B0A77"/>
    <w:rsid w:val="006B1B08"/>
    <w:rsid w:val="006B257A"/>
    <w:rsid w:val="006B267F"/>
    <w:rsid w:val="006B660F"/>
    <w:rsid w:val="006B6AE1"/>
    <w:rsid w:val="006B720F"/>
    <w:rsid w:val="006B7930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E037C"/>
    <w:rsid w:val="006E0A58"/>
    <w:rsid w:val="006E1127"/>
    <w:rsid w:val="006E1835"/>
    <w:rsid w:val="006E1FCB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32FE"/>
    <w:rsid w:val="00704795"/>
    <w:rsid w:val="0071021A"/>
    <w:rsid w:val="0071033D"/>
    <w:rsid w:val="00712BF8"/>
    <w:rsid w:val="00713A14"/>
    <w:rsid w:val="0071438E"/>
    <w:rsid w:val="007153EB"/>
    <w:rsid w:val="00716EE1"/>
    <w:rsid w:val="007176E9"/>
    <w:rsid w:val="00720676"/>
    <w:rsid w:val="00722FFB"/>
    <w:rsid w:val="007237C5"/>
    <w:rsid w:val="0072425E"/>
    <w:rsid w:val="0072432B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552E"/>
    <w:rsid w:val="0077675A"/>
    <w:rsid w:val="00777362"/>
    <w:rsid w:val="00782B68"/>
    <w:rsid w:val="00785A2C"/>
    <w:rsid w:val="0078660D"/>
    <w:rsid w:val="007870ED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2B1A"/>
    <w:rsid w:val="007A3064"/>
    <w:rsid w:val="007A4DD2"/>
    <w:rsid w:val="007A5259"/>
    <w:rsid w:val="007A71C4"/>
    <w:rsid w:val="007A7872"/>
    <w:rsid w:val="007B12F3"/>
    <w:rsid w:val="007B3345"/>
    <w:rsid w:val="007B5694"/>
    <w:rsid w:val="007B62FE"/>
    <w:rsid w:val="007B72FA"/>
    <w:rsid w:val="007B79AE"/>
    <w:rsid w:val="007C1F8C"/>
    <w:rsid w:val="007C2C48"/>
    <w:rsid w:val="007C3466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17E1"/>
    <w:rsid w:val="00802BC2"/>
    <w:rsid w:val="008037A5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478B"/>
    <w:rsid w:val="0081559D"/>
    <w:rsid w:val="008158DD"/>
    <w:rsid w:val="00815918"/>
    <w:rsid w:val="0081658F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92E"/>
    <w:rsid w:val="00823601"/>
    <w:rsid w:val="00823AFC"/>
    <w:rsid w:val="008240CD"/>
    <w:rsid w:val="00824D80"/>
    <w:rsid w:val="00824F83"/>
    <w:rsid w:val="0082665A"/>
    <w:rsid w:val="008266C8"/>
    <w:rsid w:val="00830355"/>
    <w:rsid w:val="008308EE"/>
    <w:rsid w:val="00831183"/>
    <w:rsid w:val="00832099"/>
    <w:rsid w:val="00833381"/>
    <w:rsid w:val="00834034"/>
    <w:rsid w:val="008350DE"/>
    <w:rsid w:val="00835493"/>
    <w:rsid w:val="00835ED4"/>
    <w:rsid w:val="00836DC0"/>
    <w:rsid w:val="0083787D"/>
    <w:rsid w:val="00840CB6"/>
    <w:rsid w:val="00842345"/>
    <w:rsid w:val="00842712"/>
    <w:rsid w:val="00842CD4"/>
    <w:rsid w:val="0084366B"/>
    <w:rsid w:val="00846214"/>
    <w:rsid w:val="00846D5C"/>
    <w:rsid w:val="00847594"/>
    <w:rsid w:val="00850084"/>
    <w:rsid w:val="00850BCF"/>
    <w:rsid w:val="0085159B"/>
    <w:rsid w:val="00853651"/>
    <w:rsid w:val="0085418C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40B"/>
    <w:rsid w:val="0089234D"/>
    <w:rsid w:val="00892E57"/>
    <w:rsid w:val="008936AD"/>
    <w:rsid w:val="008944D2"/>
    <w:rsid w:val="0089468C"/>
    <w:rsid w:val="00897607"/>
    <w:rsid w:val="008A0075"/>
    <w:rsid w:val="008A0389"/>
    <w:rsid w:val="008A0ADF"/>
    <w:rsid w:val="008A17B9"/>
    <w:rsid w:val="008A2497"/>
    <w:rsid w:val="008A5284"/>
    <w:rsid w:val="008A5AE2"/>
    <w:rsid w:val="008A6261"/>
    <w:rsid w:val="008A662C"/>
    <w:rsid w:val="008A6CA4"/>
    <w:rsid w:val="008B06F3"/>
    <w:rsid w:val="008B196E"/>
    <w:rsid w:val="008B207E"/>
    <w:rsid w:val="008B21DD"/>
    <w:rsid w:val="008B2214"/>
    <w:rsid w:val="008B2443"/>
    <w:rsid w:val="008B2504"/>
    <w:rsid w:val="008B46DA"/>
    <w:rsid w:val="008B4954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7A25"/>
    <w:rsid w:val="008D2498"/>
    <w:rsid w:val="008D275A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962"/>
    <w:rsid w:val="008F1E05"/>
    <w:rsid w:val="008F27FF"/>
    <w:rsid w:val="008F3157"/>
    <w:rsid w:val="008F50B6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25BA"/>
    <w:rsid w:val="009150A4"/>
    <w:rsid w:val="0091594E"/>
    <w:rsid w:val="00916715"/>
    <w:rsid w:val="00916865"/>
    <w:rsid w:val="00916C9F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3BD2"/>
    <w:rsid w:val="0094514D"/>
    <w:rsid w:val="009467FA"/>
    <w:rsid w:val="0095087E"/>
    <w:rsid w:val="009515B8"/>
    <w:rsid w:val="00951E75"/>
    <w:rsid w:val="009521B7"/>
    <w:rsid w:val="00952F83"/>
    <w:rsid w:val="0095397E"/>
    <w:rsid w:val="00954978"/>
    <w:rsid w:val="009557E5"/>
    <w:rsid w:val="0095603A"/>
    <w:rsid w:val="00956266"/>
    <w:rsid w:val="00956595"/>
    <w:rsid w:val="00956621"/>
    <w:rsid w:val="009571F6"/>
    <w:rsid w:val="009628B5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645"/>
    <w:rsid w:val="00970C06"/>
    <w:rsid w:val="00970F27"/>
    <w:rsid w:val="009725B2"/>
    <w:rsid w:val="00972FBE"/>
    <w:rsid w:val="00973372"/>
    <w:rsid w:val="00973630"/>
    <w:rsid w:val="0097404A"/>
    <w:rsid w:val="00976BBC"/>
    <w:rsid w:val="00976F4D"/>
    <w:rsid w:val="00977029"/>
    <w:rsid w:val="00980D17"/>
    <w:rsid w:val="00984714"/>
    <w:rsid w:val="00985A8C"/>
    <w:rsid w:val="00986D80"/>
    <w:rsid w:val="009907F4"/>
    <w:rsid w:val="00990B2B"/>
    <w:rsid w:val="009911CD"/>
    <w:rsid w:val="00991B07"/>
    <w:rsid w:val="00991D4B"/>
    <w:rsid w:val="00992948"/>
    <w:rsid w:val="00992B30"/>
    <w:rsid w:val="00994384"/>
    <w:rsid w:val="00995CC2"/>
    <w:rsid w:val="00995D87"/>
    <w:rsid w:val="00995E51"/>
    <w:rsid w:val="0099661D"/>
    <w:rsid w:val="0099729C"/>
    <w:rsid w:val="00997F19"/>
    <w:rsid w:val="00997FD1"/>
    <w:rsid w:val="009A07F7"/>
    <w:rsid w:val="009A1C82"/>
    <w:rsid w:val="009A2E76"/>
    <w:rsid w:val="009A4A4B"/>
    <w:rsid w:val="009A6E6A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6370"/>
    <w:rsid w:val="009D67D0"/>
    <w:rsid w:val="009D67E6"/>
    <w:rsid w:val="009D6DEE"/>
    <w:rsid w:val="009D7DCB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50C8"/>
    <w:rsid w:val="009F598C"/>
    <w:rsid w:val="009F66C3"/>
    <w:rsid w:val="009F7A7E"/>
    <w:rsid w:val="00A0021C"/>
    <w:rsid w:val="00A00BD9"/>
    <w:rsid w:val="00A03A5C"/>
    <w:rsid w:val="00A03FCD"/>
    <w:rsid w:val="00A0470A"/>
    <w:rsid w:val="00A04AD1"/>
    <w:rsid w:val="00A058B4"/>
    <w:rsid w:val="00A061C2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2559"/>
    <w:rsid w:val="00A22876"/>
    <w:rsid w:val="00A22BDA"/>
    <w:rsid w:val="00A22CDC"/>
    <w:rsid w:val="00A2337C"/>
    <w:rsid w:val="00A2436D"/>
    <w:rsid w:val="00A24781"/>
    <w:rsid w:val="00A24E9D"/>
    <w:rsid w:val="00A2510D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420E"/>
    <w:rsid w:val="00A44B63"/>
    <w:rsid w:val="00A44D90"/>
    <w:rsid w:val="00A44F8C"/>
    <w:rsid w:val="00A4608E"/>
    <w:rsid w:val="00A46B44"/>
    <w:rsid w:val="00A46FBE"/>
    <w:rsid w:val="00A473FC"/>
    <w:rsid w:val="00A532FF"/>
    <w:rsid w:val="00A54253"/>
    <w:rsid w:val="00A558D3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537E"/>
    <w:rsid w:val="00A753F2"/>
    <w:rsid w:val="00A75EF1"/>
    <w:rsid w:val="00A77FA7"/>
    <w:rsid w:val="00A80444"/>
    <w:rsid w:val="00A84FB9"/>
    <w:rsid w:val="00A857B7"/>
    <w:rsid w:val="00A8652C"/>
    <w:rsid w:val="00A86724"/>
    <w:rsid w:val="00A902C1"/>
    <w:rsid w:val="00A912BC"/>
    <w:rsid w:val="00A928EC"/>
    <w:rsid w:val="00A92916"/>
    <w:rsid w:val="00A956EC"/>
    <w:rsid w:val="00A97478"/>
    <w:rsid w:val="00AA0033"/>
    <w:rsid w:val="00AA1215"/>
    <w:rsid w:val="00AA15AB"/>
    <w:rsid w:val="00AA2D82"/>
    <w:rsid w:val="00AA3295"/>
    <w:rsid w:val="00AA347C"/>
    <w:rsid w:val="00AA487F"/>
    <w:rsid w:val="00AA5562"/>
    <w:rsid w:val="00AA7570"/>
    <w:rsid w:val="00AA75E6"/>
    <w:rsid w:val="00AB0EFD"/>
    <w:rsid w:val="00AB13F3"/>
    <w:rsid w:val="00AB180B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5932"/>
    <w:rsid w:val="00AD683A"/>
    <w:rsid w:val="00AD7E90"/>
    <w:rsid w:val="00AE0F48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1CD0"/>
    <w:rsid w:val="00B12521"/>
    <w:rsid w:val="00B12D1A"/>
    <w:rsid w:val="00B134FB"/>
    <w:rsid w:val="00B14638"/>
    <w:rsid w:val="00B1672B"/>
    <w:rsid w:val="00B17417"/>
    <w:rsid w:val="00B17563"/>
    <w:rsid w:val="00B17892"/>
    <w:rsid w:val="00B20B25"/>
    <w:rsid w:val="00B210D0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D13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605A6"/>
    <w:rsid w:val="00B60A52"/>
    <w:rsid w:val="00B614F6"/>
    <w:rsid w:val="00B62026"/>
    <w:rsid w:val="00B62A04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5FBB"/>
    <w:rsid w:val="00B86682"/>
    <w:rsid w:val="00B8730F"/>
    <w:rsid w:val="00B9123D"/>
    <w:rsid w:val="00B9199E"/>
    <w:rsid w:val="00B924EE"/>
    <w:rsid w:val="00B941C1"/>
    <w:rsid w:val="00B94AD7"/>
    <w:rsid w:val="00B94D16"/>
    <w:rsid w:val="00B958D5"/>
    <w:rsid w:val="00B9598E"/>
    <w:rsid w:val="00B96A00"/>
    <w:rsid w:val="00BA0940"/>
    <w:rsid w:val="00BA15D3"/>
    <w:rsid w:val="00BA2731"/>
    <w:rsid w:val="00BA34F3"/>
    <w:rsid w:val="00BA3AE8"/>
    <w:rsid w:val="00BA4388"/>
    <w:rsid w:val="00BA47D8"/>
    <w:rsid w:val="00BA47E2"/>
    <w:rsid w:val="00BA5051"/>
    <w:rsid w:val="00BA57B4"/>
    <w:rsid w:val="00BA5C78"/>
    <w:rsid w:val="00BB0232"/>
    <w:rsid w:val="00BB029C"/>
    <w:rsid w:val="00BB0F7A"/>
    <w:rsid w:val="00BB1B04"/>
    <w:rsid w:val="00BB20C9"/>
    <w:rsid w:val="00BB212F"/>
    <w:rsid w:val="00BB21D0"/>
    <w:rsid w:val="00BB24A0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D0154"/>
    <w:rsid w:val="00BD0BFA"/>
    <w:rsid w:val="00BD149A"/>
    <w:rsid w:val="00BD1DD3"/>
    <w:rsid w:val="00BD2507"/>
    <w:rsid w:val="00BD2704"/>
    <w:rsid w:val="00BD283A"/>
    <w:rsid w:val="00BD455C"/>
    <w:rsid w:val="00BD621B"/>
    <w:rsid w:val="00BD6702"/>
    <w:rsid w:val="00BD6C67"/>
    <w:rsid w:val="00BD76C4"/>
    <w:rsid w:val="00BD7998"/>
    <w:rsid w:val="00BD7D3B"/>
    <w:rsid w:val="00BE0CFE"/>
    <w:rsid w:val="00BE11B7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C00849"/>
    <w:rsid w:val="00C00EAB"/>
    <w:rsid w:val="00C00F00"/>
    <w:rsid w:val="00C02373"/>
    <w:rsid w:val="00C0244E"/>
    <w:rsid w:val="00C038D0"/>
    <w:rsid w:val="00C03E27"/>
    <w:rsid w:val="00C03EB7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399E"/>
    <w:rsid w:val="00C63B6B"/>
    <w:rsid w:val="00C63BC8"/>
    <w:rsid w:val="00C67D8B"/>
    <w:rsid w:val="00C70BC4"/>
    <w:rsid w:val="00C71224"/>
    <w:rsid w:val="00C71BF4"/>
    <w:rsid w:val="00C732F0"/>
    <w:rsid w:val="00C73F97"/>
    <w:rsid w:val="00C75DD0"/>
    <w:rsid w:val="00C765E2"/>
    <w:rsid w:val="00C76AE6"/>
    <w:rsid w:val="00C8022B"/>
    <w:rsid w:val="00C81DE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6527"/>
    <w:rsid w:val="00CA754C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89E"/>
    <w:rsid w:val="00CC1925"/>
    <w:rsid w:val="00CC25A8"/>
    <w:rsid w:val="00CC5A60"/>
    <w:rsid w:val="00CC5CA4"/>
    <w:rsid w:val="00CC691B"/>
    <w:rsid w:val="00CC7BCB"/>
    <w:rsid w:val="00CC7FC8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678"/>
    <w:rsid w:val="00D1792A"/>
    <w:rsid w:val="00D20A7B"/>
    <w:rsid w:val="00D21823"/>
    <w:rsid w:val="00D2320E"/>
    <w:rsid w:val="00D239CC"/>
    <w:rsid w:val="00D23D6D"/>
    <w:rsid w:val="00D254EB"/>
    <w:rsid w:val="00D26E2A"/>
    <w:rsid w:val="00D27E12"/>
    <w:rsid w:val="00D30BF5"/>
    <w:rsid w:val="00D30CC4"/>
    <w:rsid w:val="00D314CB"/>
    <w:rsid w:val="00D31CAD"/>
    <w:rsid w:val="00D32721"/>
    <w:rsid w:val="00D334FC"/>
    <w:rsid w:val="00D37002"/>
    <w:rsid w:val="00D37C73"/>
    <w:rsid w:val="00D40E0F"/>
    <w:rsid w:val="00D424FF"/>
    <w:rsid w:val="00D42D21"/>
    <w:rsid w:val="00D43786"/>
    <w:rsid w:val="00D43F55"/>
    <w:rsid w:val="00D457C1"/>
    <w:rsid w:val="00D46017"/>
    <w:rsid w:val="00D46797"/>
    <w:rsid w:val="00D46E03"/>
    <w:rsid w:val="00D47318"/>
    <w:rsid w:val="00D522E9"/>
    <w:rsid w:val="00D5289C"/>
    <w:rsid w:val="00D56F9C"/>
    <w:rsid w:val="00D57B76"/>
    <w:rsid w:val="00D616B9"/>
    <w:rsid w:val="00D61BF9"/>
    <w:rsid w:val="00D61ECE"/>
    <w:rsid w:val="00D6216B"/>
    <w:rsid w:val="00D62EAC"/>
    <w:rsid w:val="00D6518B"/>
    <w:rsid w:val="00D6570A"/>
    <w:rsid w:val="00D6693B"/>
    <w:rsid w:val="00D66CA6"/>
    <w:rsid w:val="00D671B3"/>
    <w:rsid w:val="00D712A3"/>
    <w:rsid w:val="00D72B52"/>
    <w:rsid w:val="00D7378B"/>
    <w:rsid w:val="00D73E1A"/>
    <w:rsid w:val="00D74FFC"/>
    <w:rsid w:val="00D75190"/>
    <w:rsid w:val="00D81131"/>
    <w:rsid w:val="00D81764"/>
    <w:rsid w:val="00D844AC"/>
    <w:rsid w:val="00D84E1D"/>
    <w:rsid w:val="00D84FA4"/>
    <w:rsid w:val="00D8526B"/>
    <w:rsid w:val="00D8552B"/>
    <w:rsid w:val="00D85CCD"/>
    <w:rsid w:val="00D86345"/>
    <w:rsid w:val="00D865C4"/>
    <w:rsid w:val="00D903FF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E4D"/>
    <w:rsid w:val="00DA5FB0"/>
    <w:rsid w:val="00DA65A2"/>
    <w:rsid w:val="00DA6AE9"/>
    <w:rsid w:val="00DA6CDC"/>
    <w:rsid w:val="00DA71BE"/>
    <w:rsid w:val="00DA7C30"/>
    <w:rsid w:val="00DB0C27"/>
    <w:rsid w:val="00DB1BF1"/>
    <w:rsid w:val="00DB33ED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D0242"/>
    <w:rsid w:val="00DD1B97"/>
    <w:rsid w:val="00DD1D21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4D39"/>
    <w:rsid w:val="00DE4E88"/>
    <w:rsid w:val="00DE4FE7"/>
    <w:rsid w:val="00DE51C3"/>
    <w:rsid w:val="00DE597F"/>
    <w:rsid w:val="00DE6270"/>
    <w:rsid w:val="00DE6D4E"/>
    <w:rsid w:val="00DF12D4"/>
    <w:rsid w:val="00DF2E27"/>
    <w:rsid w:val="00DF3B81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4134"/>
    <w:rsid w:val="00E24575"/>
    <w:rsid w:val="00E26D07"/>
    <w:rsid w:val="00E3010D"/>
    <w:rsid w:val="00E30622"/>
    <w:rsid w:val="00E30700"/>
    <w:rsid w:val="00E31D48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20AF"/>
    <w:rsid w:val="00E637AD"/>
    <w:rsid w:val="00E63C71"/>
    <w:rsid w:val="00E64CEA"/>
    <w:rsid w:val="00E65E2F"/>
    <w:rsid w:val="00E6624C"/>
    <w:rsid w:val="00E66FC1"/>
    <w:rsid w:val="00E71A7F"/>
    <w:rsid w:val="00E71B04"/>
    <w:rsid w:val="00E72BDA"/>
    <w:rsid w:val="00E75365"/>
    <w:rsid w:val="00E758CB"/>
    <w:rsid w:val="00E75901"/>
    <w:rsid w:val="00E77E57"/>
    <w:rsid w:val="00E8018C"/>
    <w:rsid w:val="00E8046A"/>
    <w:rsid w:val="00E81321"/>
    <w:rsid w:val="00E8196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4A7"/>
    <w:rsid w:val="00EC3C33"/>
    <w:rsid w:val="00EC44F3"/>
    <w:rsid w:val="00EC5D98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508"/>
    <w:rsid w:val="00EE1575"/>
    <w:rsid w:val="00EE1DDD"/>
    <w:rsid w:val="00EE3799"/>
    <w:rsid w:val="00EE491A"/>
    <w:rsid w:val="00EE52A6"/>
    <w:rsid w:val="00EE5785"/>
    <w:rsid w:val="00EE66C5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A1F"/>
    <w:rsid w:val="00F10C8E"/>
    <w:rsid w:val="00F11021"/>
    <w:rsid w:val="00F1284C"/>
    <w:rsid w:val="00F141A4"/>
    <w:rsid w:val="00F14389"/>
    <w:rsid w:val="00F14BAC"/>
    <w:rsid w:val="00F157EE"/>
    <w:rsid w:val="00F171DF"/>
    <w:rsid w:val="00F17499"/>
    <w:rsid w:val="00F20DCE"/>
    <w:rsid w:val="00F235DF"/>
    <w:rsid w:val="00F27C2D"/>
    <w:rsid w:val="00F31064"/>
    <w:rsid w:val="00F336EB"/>
    <w:rsid w:val="00F33E4B"/>
    <w:rsid w:val="00F3456A"/>
    <w:rsid w:val="00F3564B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53CE"/>
    <w:rsid w:val="00F75CB6"/>
    <w:rsid w:val="00F75F8D"/>
    <w:rsid w:val="00F7634B"/>
    <w:rsid w:val="00F76CD1"/>
    <w:rsid w:val="00F76DD0"/>
    <w:rsid w:val="00F802F2"/>
    <w:rsid w:val="00F80306"/>
    <w:rsid w:val="00F80ED5"/>
    <w:rsid w:val="00F81B41"/>
    <w:rsid w:val="00F83D18"/>
    <w:rsid w:val="00F84EB7"/>
    <w:rsid w:val="00F85281"/>
    <w:rsid w:val="00F8553D"/>
    <w:rsid w:val="00F8573A"/>
    <w:rsid w:val="00F86AAC"/>
    <w:rsid w:val="00F90077"/>
    <w:rsid w:val="00F904F5"/>
    <w:rsid w:val="00F90CE7"/>
    <w:rsid w:val="00F91380"/>
    <w:rsid w:val="00F9301F"/>
    <w:rsid w:val="00F95FEA"/>
    <w:rsid w:val="00F96719"/>
    <w:rsid w:val="00F96742"/>
    <w:rsid w:val="00FA015C"/>
    <w:rsid w:val="00FA1207"/>
    <w:rsid w:val="00FA12B4"/>
    <w:rsid w:val="00FA383A"/>
    <w:rsid w:val="00FA4ADC"/>
    <w:rsid w:val="00FA527B"/>
    <w:rsid w:val="00FA533C"/>
    <w:rsid w:val="00FA5ACB"/>
    <w:rsid w:val="00FA6846"/>
    <w:rsid w:val="00FA7B2A"/>
    <w:rsid w:val="00FA7BFD"/>
    <w:rsid w:val="00FB0F9F"/>
    <w:rsid w:val="00FB23AB"/>
    <w:rsid w:val="00FB27F4"/>
    <w:rsid w:val="00FB3C31"/>
    <w:rsid w:val="00FB603A"/>
    <w:rsid w:val="00FB6811"/>
    <w:rsid w:val="00FC0C36"/>
    <w:rsid w:val="00FC1705"/>
    <w:rsid w:val="00FC269C"/>
    <w:rsid w:val="00FC2910"/>
    <w:rsid w:val="00FC2C79"/>
    <w:rsid w:val="00FC303D"/>
    <w:rsid w:val="00FC3855"/>
    <w:rsid w:val="00FC4C5B"/>
    <w:rsid w:val="00FC62E1"/>
    <w:rsid w:val="00FC7F54"/>
    <w:rsid w:val="00FD0BD2"/>
    <w:rsid w:val="00FD1936"/>
    <w:rsid w:val="00FD1946"/>
    <w:rsid w:val="00FD278B"/>
    <w:rsid w:val="00FD5EED"/>
    <w:rsid w:val="00FE045C"/>
    <w:rsid w:val="00FE0481"/>
    <w:rsid w:val="00FE04A2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447</Words>
  <Characters>2668</Characters>
  <Application>Microsoft Office Word</Application>
  <DocSecurity>0</DocSecurity>
  <Lines>266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48</cp:revision>
  <cp:lastPrinted>2025-10-03T19:17:00Z</cp:lastPrinted>
  <dcterms:created xsi:type="dcterms:W3CDTF">2025-09-03T15:39:00Z</dcterms:created>
  <dcterms:modified xsi:type="dcterms:W3CDTF">2025-10-03T19:18:00Z</dcterms:modified>
</cp:coreProperties>
</file>